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749D2" w14:textId="10EDBAC3" w:rsidR="00787661" w:rsidRPr="007B0E21" w:rsidRDefault="00FA2460" w:rsidP="00AC1856">
      <w:pPr>
        <w:pStyle w:val="a7"/>
        <w:rPr>
          <w:rFonts w:ascii="ＭＳ ゴシック" w:eastAsia="ＭＳ ゴシック" w:hAnsi="ＭＳ ゴシック" w:cs="Noto Nastaliq Urdu"/>
        </w:rPr>
      </w:pPr>
      <w:r w:rsidRPr="007B0E21">
        <w:rPr>
          <w:rFonts w:ascii="ＭＳ ゴシック" w:eastAsia="ＭＳ ゴシック" w:hAnsi="ＭＳ ゴシック" w:cs="Noto Nastaliq Urdu" w:hint="cs"/>
        </w:rPr>
        <w:t>報道関係各位</w:t>
      </w:r>
    </w:p>
    <w:p w14:paraId="15D7E033" w14:textId="6976D29C" w:rsidR="008B501F" w:rsidRPr="007B0E21" w:rsidRDefault="005D439F" w:rsidP="002C7BC8">
      <w:pPr>
        <w:pStyle w:val="a7"/>
        <w:jc w:val="right"/>
        <w:rPr>
          <w:rFonts w:ascii="ＭＳ ゴシック" w:eastAsia="ＭＳ ゴシック" w:hAnsi="ＭＳ ゴシック" w:cs="Noto Nastaliq Urdu"/>
        </w:rPr>
      </w:pPr>
      <w:r w:rsidRPr="008A3326">
        <w:rPr>
          <w:rFonts w:ascii="ＭＳ ゴシック" w:eastAsia="ＭＳ ゴシック" w:hAnsi="ＭＳ ゴシック" w:cs="Noto Nastaliq Urdu"/>
        </w:rPr>
        <w:t>201</w:t>
      </w:r>
      <w:r w:rsidR="00FB60FD" w:rsidRPr="008A3326">
        <w:rPr>
          <w:rFonts w:ascii="ＭＳ ゴシック" w:eastAsia="ＭＳ ゴシック" w:hAnsi="ＭＳ ゴシック" w:cs="Noto Nastaliq Urdu"/>
        </w:rPr>
        <w:t>9</w:t>
      </w:r>
      <w:r w:rsidR="00D962DE" w:rsidRPr="008A3326">
        <w:rPr>
          <w:rFonts w:ascii="ＭＳ ゴシック" w:eastAsia="ＭＳ ゴシック" w:hAnsi="ＭＳ ゴシック" w:cs="Noto Nastaliq Urdu" w:hint="eastAsia"/>
        </w:rPr>
        <w:t>年</w:t>
      </w:r>
      <w:r w:rsidR="00BD420F" w:rsidRPr="008A3326">
        <w:rPr>
          <w:rFonts w:ascii="ＭＳ ゴシック" w:eastAsia="ＭＳ ゴシック" w:hAnsi="ＭＳ ゴシック" w:cs="Noto Nastaliq Urdu"/>
        </w:rPr>
        <w:t>11</w:t>
      </w:r>
      <w:r w:rsidR="002529B2" w:rsidRPr="008A3326">
        <w:rPr>
          <w:rFonts w:ascii="ＭＳ ゴシック" w:eastAsia="ＭＳ ゴシック" w:hAnsi="ＭＳ ゴシック" w:cs="Noto Nastaliq Urdu" w:hint="eastAsia"/>
        </w:rPr>
        <w:t>月</w:t>
      </w:r>
      <w:r w:rsidR="008A3326" w:rsidRPr="008A3326">
        <w:rPr>
          <w:rFonts w:ascii="ＭＳ ゴシック" w:eastAsia="ＭＳ ゴシック" w:hAnsi="ＭＳ ゴシック" w:cs="Noto Nastaliq Urdu"/>
        </w:rPr>
        <w:t>15</w:t>
      </w:r>
      <w:r w:rsidR="00D962DE" w:rsidRPr="008A3326">
        <w:rPr>
          <w:rFonts w:ascii="ＭＳ ゴシック" w:eastAsia="ＭＳ ゴシック" w:hAnsi="ＭＳ ゴシック" w:cs="Noto Nastaliq Urdu" w:hint="eastAsia"/>
        </w:rPr>
        <w:t>日</w:t>
      </w:r>
    </w:p>
    <w:p w14:paraId="570E7D18" w14:textId="6C6E5497" w:rsidR="00A006BF" w:rsidRPr="007B0E21" w:rsidRDefault="00A006BF" w:rsidP="00F3346C"/>
    <w:p w14:paraId="27CB0D1B" w14:textId="2636346B" w:rsidR="009F52CC" w:rsidRPr="00C32CA0" w:rsidRDefault="00BD420F" w:rsidP="00C32CA0">
      <w:pPr>
        <w:jc w:val="center"/>
        <w:rPr>
          <w:rFonts w:ascii="ＭＳ ゴシック" w:eastAsia="ＭＳ ゴシック" w:hAnsi="ＭＳ ゴシック"/>
          <w:b/>
          <w:color w:val="0D45A0" w:themeColor="accent1"/>
          <w:sz w:val="44"/>
          <w:szCs w:val="44"/>
        </w:rPr>
      </w:pPr>
      <w:r w:rsidRPr="00C32CA0">
        <w:rPr>
          <w:rFonts w:ascii="ＭＳ ゴシック" w:eastAsia="ＭＳ ゴシック" w:hAnsi="ＭＳ ゴシック" w:hint="eastAsia"/>
          <w:b/>
          <w:color w:val="0D45A0" w:themeColor="accent1"/>
          <w:sz w:val="44"/>
          <w:szCs w:val="44"/>
        </w:rPr>
        <w:t>P</w:t>
      </w:r>
      <w:r w:rsidRPr="00C32CA0">
        <w:rPr>
          <w:rFonts w:ascii="ＭＳ ゴシック" w:eastAsia="ＭＳ ゴシック" w:hAnsi="ＭＳ ゴシック"/>
          <w:b/>
          <w:color w:val="0D45A0" w:themeColor="accent1"/>
          <w:sz w:val="44"/>
          <w:szCs w:val="44"/>
        </w:rPr>
        <w:t>aidy</w:t>
      </w:r>
      <w:r w:rsidR="00C32CA0" w:rsidRPr="00C32CA0">
        <w:rPr>
          <w:rFonts w:ascii="ＭＳ ゴシック" w:eastAsia="ＭＳ ゴシック" w:hAnsi="ＭＳ ゴシック"/>
          <w:b/>
          <w:color w:val="0D45A0" w:themeColor="accent1"/>
          <w:sz w:val="44"/>
          <w:szCs w:val="44"/>
        </w:rPr>
        <w:t xml:space="preserve"> </w:t>
      </w:r>
      <w:r w:rsidRPr="00C32CA0">
        <w:rPr>
          <w:rFonts w:ascii="ＭＳ ゴシック" w:eastAsia="ＭＳ ゴシック" w:hAnsi="ＭＳ ゴシック"/>
          <w:b/>
          <w:color w:val="0D45A0" w:themeColor="accent1"/>
          <w:sz w:val="44"/>
          <w:szCs w:val="44"/>
        </w:rPr>
        <w:t>5</w:t>
      </w:r>
      <w:r w:rsidRPr="00C32CA0">
        <w:rPr>
          <w:rFonts w:ascii="ＭＳ ゴシック" w:eastAsia="ＭＳ ゴシック" w:hAnsi="ＭＳ ゴシック" w:hint="eastAsia"/>
          <w:b/>
          <w:color w:val="0D45A0" w:themeColor="accent1"/>
          <w:sz w:val="44"/>
          <w:szCs w:val="44"/>
        </w:rPr>
        <w:t>周年記念</w:t>
      </w:r>
      <w:r w:rsidRPr="00C32CA0">
        <w:rPr>
          <w:rFonts w:ascii="ＭＳ ゴシック" w:eastAsia="ＭＳ ゴシック" w:hAnsi="ＭＳ ゴシック"/>
          <w:b/>
          <w:color w:val="0D45A0" w:themeColor="accent1"/>
          <w:sz w:val="44"/>
          <w:szCs w:val="44"/>
        </w:rPr>
        <w:t>20%</w:t>
      </w:r>
      <w:r w:rsidRPr="00C32CA0">
        <w:rPr>
          <w:rFonts w:ascii="ＭＳ ゴシック" w:eastAsia="ＭＳ ゴシック" w:hAnsi="ＭＳ ゴシック" w:hint="eastAsia"/>
          <w:b/>
          <w:color w:val="0D45A0" w:themeColor="accent1"/>
          <w:sz w:val="44"/>
          <w:szCs w:val="44"/>
        </w:rPr>
        <w:t>オフキャンペーン実施！</w:t>
      </w:r>
    </w:p>
    <w:p w14:paraId="166F2321" w14:textId="77777777" w:rsidR="00C32CA0" w:rsidRPr="00C32CA0" w:rsidRDefault="00C32CA0" w:rsidP="00C32CA0">
      <w:pPr>
        <w:jc w:val="center"/>
        <w:rPr>
          <w:rFonts w:ascii="ＭＳ ゴシック" w:eastAsia="ＭＳ ゴシック" w:hAnsi="ＭＳ ゴシック"/>
          <w:b/>
          <w:color w:val="0D45A0" w:themeColor="accent1"/>
          <w:sz w:val="20"/>
          <w:szCs w:val="20"/>
        </w:rPr>
      </w:pPr>
    </w:p>
    <w:p w14:paraId="330B1EA8" w14:textId="56896E1E" w:rsidR="003A6476" w:rsidRDefault="00C32CA0" w:rsidP="00C32CA0">
      <w:pPr>
        <w:jc w:val="center"/>
        <w:rPr>
          <w:rFonts w:ascii="ＭＳ ゴシック" w:eastAsia="ＭＳ ゴシック" w:hAnsi="ＭＳ ゴシック"/>
          <w:b/>
          <w:color w:val="0D45A0" w:themeColor="accent1"/>
          <w:sz w:val="48"/>
          <w:szCs w:val="48"/>
        </w:rPr>
      </w:pPr>
      <w:r>
        <w:rPr>
          <w:rFonts w:ascii="ＭＳ ゴシック" w:eastAsia="ＭＳ ゴシック" w:hAnsi="ＭＳ ゴシック"/>
          <w:b/>
          <w:noProof/>
          <w:color w:val="0D45A0" w:themeColor="accent1"/>
          <w:sz w:val="48"/>
          <w:szCs w:val="48"/>
        </w:rPr>
        <w:drawing>
          <wp:inline distT="0" distB="0" distL="0" distR="0" wp14:anchorId="76B32E3A" wp14:editId="2815035E">
            <wp:extent cx="6642100" cy="2816225"/>
            <wp:effectExtent l="0" t="0" r="0" b="317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c-banner-to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4F42" w14:textId="77777777" w:rsidR="00C32CA0" w:rsidRPr="00C32CA0" w:rsidRDefault="00C32CA0" w:rsidP="00C32CA0">
      <w:pPr>
        <w:jc w:val="center"/>
        <w:rPr>
          <w:rFonts w:ascii="ＭＳ ゴシック" w:eastAsia="ＭＳ ゴシック" w:hAnsi="ＭＳ ゴシック"/>
          <w:b/>
          <w:color w:val="0D45A0" w:themeColor="accent1"/>
          <w:sz w:val="20"/>
          <w:szCs w:val="20"/>
        </w:rPr>
      </w:pPr>
    </w:p>
    <w:p w14:paraId="3E9F0980" w14:textId="624E6898" w:rsidR="00BF3991" w:rsidRPr="00CC4F7D" w:rsidRDefault="00DD0ED9" w:rsidP="00BC7FB4">
      <w:pPr>
        <w:rPr>
          <w:rFonts w:ascii="ＭＳ ゴシック" w:eastAsia="ＭＳ ゴシック" w:hAnsi="ＭＳ ゴシック" w:cs="Arial"/>
          <w:color w:val="212121"/>
          <w:sz w:val="22"/>
          <w:szCs w:val="22"/>
        </w:rPr>
      </w:pPr>
      <w:r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Paidy</w:t>
      </w:r>
      <w:r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は、金融サービスにおける「めんどくさい！」の解決をミッションに掲げ、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2</w:t>
      </w:r>
      <w:r w:rsidR="003A6476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014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年</w:t>
      </w:r>
      <w:r w:rsidR="003A6476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10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月に誕生いたしました。</w:t>
      </w:r>
      <w:r w:rsidR="00436BD3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サービス提供開始から今年で</w:t>
      </w:r>
      <w:r w:rsidR="00436BD3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5</w:t>
      </w:r>
      <w:r w:rsidR="00436BD3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周年を迎えるP</w:t>
      </w:r>
      <w:r w:rsidR="00436BD3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aidy</w:t>
      </w:r>
      <w:r w:rsidR="00436BD3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は、</w:t>
      </w:r>
      <w:r w:rsidR="008A37F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翌月おまとめ払いの</w:t>
      </w:r>
      <w:r w:rsidR="008A37F6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EC</w:t>
      </w:r>
      <w:r w:rsidR="008A37F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向け決済サービスとして、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シンプルな</w:t>
      </w:r>
      <w:r w:rsidR="003A6476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UI/UX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、事前登録・クレジットカード不要、メールアドレスと携帯電話番号だけで瞬時</w:t>
      </w:r>
      <w:r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に決済を行い</w:t>
      </w:r>
      <w:r w:rsidR="003A6476" w:rsidRPr="008A3326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、</w:t>
      </w:r>
      <w:r w:rsidR="00C874C2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利便性の高い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決済</w:t>
      </w:r>
      <w:r w:rsidR="00AB0550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サービス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を提供してきてまいりました。私たちの他にはないユニークなサービスは、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これまでに</w:t>
      </w:r>
      <w:r w:rsidR="008A37F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たくさんのお客様に評価いただ</w:t>
      </w:r>
      <w:r w:rsidR="00CC4F7D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い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ております</w:t>
      </w:r>
      <w:r w:rsidR="00AB0550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。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このたび</w:t>
      </w:r>
      <w:r w:rsidR="00A777D1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の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5周年という</w:t>
      </w:r>
      <w:r w:rsidR="00D0512A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大</w:t>
      </w:r>
      <w:r w:rsidR="006B273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き</w:t>
      </w:r>
      <w:r w:rsidR="00D0512A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な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節目を記念し</w:t>
      </w:r>
      <w:r w:rsidR="00D0512A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て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、</w:t>
      </w:r>
      <w:r w:rsidR="00DE7D19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11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月</w:t>
      </w:r>
      <w:r w:rsidR="00DE7D19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15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日より</w:t>
      </w:r>
      <w:r w:rsidR="00C551A6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Paidy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をご利用いただいたお客様を対象に</w:t>
      </w:r>
      <w:r w:rsidR="00C551A6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20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%オフキャンペーンを実施いたします。</w:t>
      </w:r>
      <w:r w:rsidR="006B56E4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本キャンペーンは、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「</w:t>
      </w:r>
      <w:r w:rsidR="00C551A6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SHOPLIST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」「ラクマ」</w:t>
      </w:r>
      <w:r w:rsidR="00BF3991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など</w:t>
      </w:r>
      <w:r w:rsidR="00CE09F0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、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P</w:t>
      </w:r>
      <w:r w:rsidR="00C26C03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aidy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が使える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人気のお店</w:t>
      </w:r>
      <w:r w:rsidR="001938F1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約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3</w:t>
      </w:r>
      <w:r w:rsidR="00C551A6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0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店舗</w:t>
      </w:r>
      <w:r w:rsidR="00C26C03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が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対象</w:t>
      </w:r>
      <w:r w:rsidR="001938F1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予定です</w:t>
      </w:r>
      <w:r w:rsidR="00C551A6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。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この機会に</w:t>
      </w:r>
      <w:r w:rsidR="00DE7D19" w:rsidRPr="008A3326">
        <w:rPr>
          <w:rFonts w:ascii="ＭＳ ゴシック" w:eastAsia="ＭＳ ゴシック" w:hAnsi="ＭＳ ゴシック" w:cs="Arial"/>
          <w:color w:val="212121"/>
          <w:sz w:val="22"/>
          <w:szCs w:val="22"/>
        </w:rPr>
        <w:t>Paidy</w:t>
      </w:r>
      <w:r w:rsidR="00DE7D19" w:rsidRPr="008A3326">
        <w:rPr>
          <w:rFonts w:ascii="ＭＳ ゴシック" w:eastAsia="ＭＳ ゴシック" w:hAnsi="ＭＳ ゴシック" w:cs="Arial" w:hint="eastAsia"/>
          <w:color w:val="212121"/>
          <w:sz w:val="22"/>
          <w:szCs w:val="22"/>
        </w:rPr>
        <w:t>決済ご利用で、便利でお得なショッピングをお楽しみください。</w:t>
      </w:r>
    </w:p>
    <w:p w14:paraId="190E5971" w14:textId="77777777" w:rsidR="00C26C03" w:rsidRDefault="00C26C03" w:rsidP="00BC7FB4">
      <w:pPr>
        <w:rPr>
          <w:rFonts w:ascii="ＭＳ ゴシック" w:eastAsia="ＭＳ ゴシック" w:hAnsi="ＭＳ ゴシック" w:cs="Noto Nastaliq Urdu"/>
          <w:sz w:val="22"/>
          <w:szCs w:val="22"/>
        </w:rPr>
      </w:pPr>
    </w:p>
    <w:p w14:paraId="0486CAD2" w14:textId="0885B15C" w:rsidR="00DE7D19" w:rsidRPr="007B0E21" w:rsidRDefault="00DE7D19" w:rsidP="00DE7D19">
      <w:pP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【</w:t>
      </w:r>
      <w:r w:rsidRPr="00DE7D19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Paidy</w:t>
      </w:r>
      <w:r w:rsidR="00C32CA0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 xml:space="preserve"> </w:t>
      </w:r>
      <w:r w:rsidRPr="00DE7D19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5周年記念20%オフキャンペーン</w:t>
      </w:r>
      <w:r w:rsidRPr="007B0E21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】</w:t>
      </w:r>
    </w:p>
    <w:p w14:paraId="1DB0338D" w14:textId="45C82140" w:rsidR="00DE7D19" w:rsidRPr="007B0E21" w:rsidRDefault="00DE7D19" w:rsidP="00DE7D19">
      <w:pP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期間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: 2019年</w:t>
      </w:r>
      <w: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11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月</w:t>
      </w:r>
      <w: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15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日</w:t>
      </w:r>
      <w:r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(金)</w:t>
      </w:r>
      <w: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 xml:space="preserve">12:00 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～</w:t>
      </w:r>
      <w:r w:rsidRPr="007B0E21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 xml:space="preserve"> </w:t>
      </w:r>
      <w: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11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月2</w:t>
      </w:r>
      <w:r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7</w:t>
      </w:r>
      <w:r w:rsidRPr="007B0E21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日</w:t>
      </w:r>
      <w:r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(水)</w:t>
      </w:r>
      <w:r w:rsidR="00C32CA0"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11</w:t>
      </w:r>
      <w:r w:rsidRPr="008A3326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:59</w:t>
      </w:r>
    </w:p>
    <w:p w14:paraId="72CED9CF" w14:textId="2049AC16" w:rsidR="00DE7D19" w:rsidRPr="00DE7D19" w:rsidRDefault="00C26C03" w:rsidP="00BC7FB4">
      <w:pPr>
        <w:rPr>
          <w:rFonts w:ascii="ＭＳ ゴシック" w:eastAsia="ＭＳ ゴシック" w:hAnsi="ＭＳ ゴシック" w:cs="Noto Nastaliq Urdu"/>
          <w:sz w:val="22"/>
          <w:szCs w:val="22"/>
        </w:rPr>
      </w:pPr>
      <w:r>
        <w:rPr>
          <w:rFonts w:ascii="ＭＳ ゴシック" w:eastAsia="ＭＳ ゴシック" w:hAnsi="ＭＳ ゴシック" w:cs="Noto Nastaliq Urdu" w:hint="eastAsia"/>
          <w:sz w:val="22"/>
          <w:szCs w:val="22"/>
        </w:rPr>
        <w:t>詳細はこちらのキャンペーンページよりご確認ください</w:t>
      </w:r>
      <w:r w:rsidR="00D0512A">
        <w:rPr>
          <w:rFonts w:ascii="ＭＳ ゴシック" w:eastAsia="ＭＳ ゴシック" w:hAnsi="ＭＳ ゴシック" w:cs="Noto Nastaliq Urdu" w:hint="eastAsia"/>
          <w:sz w:val="22"/>
          <w:szCs w:val="22"/>
        </w:rPr>
        <w:t>。</w:t>
      </w:r>
      <w:r w:rsidR="00DE7D19">
        <w:rPr>
          <w:rFonts w:ascii="ＭＳ ゴシック" w:eastAsia="ＭＳ ゴシック" w:hAnsi="ＭＳ ゴシック" w:cs="Noto Nastaliq Urdu" w:hint="eastAsia"/>
          <w:sz w:val="22"/>
          <w:szCs w:val="22"/>
        </w:rPr>
        <w:t xml:space="preserve"> </w:t>
      </w:r>
      <w:r w:rsidR="00DE7D19" w:rsidRPr="00DE7D19">
        <w:rPr>
          <w:rFonts w:ascii="ＭＳ ゴシック" w:eastAsia="ＭＳ ゴシック" w:hAnsi="ＭＳ ゴシック" w:cs="Noto Nastaliq Urdu"/>
          <w:sz w:val="22"/>
          <w:szCs w:val="22"/>
        </w:rPr>
        <w:t>https://paidy.com/lp/5th_anniv_top</w:t>
      </w:r>
    </w:p>
    <w:p w14:paraId="770CCDCF" w14:textId="77777777" w:rsidR="001D5928" w:rsidRPr="007B0E21" w:rsidRDefault="001D5928" w:rsidP="002E2655">
      <w:pPr>
        <w:jc w:val="both"/>
        <w:rPr>
          <w:rFonts w:ascii="ＭＳ ゴシック" w:eastAsia="ＭＳ ゴシック" w:hAnsi="ＭＳ ゴシック" w:cs="Arial Unicode MS"/>
          <w:sz w:val="22"/>
          <w:szCs w:val="22"/>
        </w:rPr>
      </w:pPr>
    </w:p>
    <w:p w14:paraId="5AE33264" w14:textId="55F80CEF" w:rsidR="00A02948" w:rsidRPr="00DE7D19" w:rsidRDefault="00A02948" w:rsidP="00A02948">
      <w:pPr>
        <w:rPr>
          <w:rFonts w:ascii="ＭＳ ゴシック" w:eastAsia="ＭＳ ゴシック" w:hAnsi="ＭＳ ゴシック" w:cs="Noto Nastaliq Urdu"/>
          <w:bCs/>
          <w:sz w:val="22"/>
          <w:szCs w:val="22"/>
        </w:rPr>
      </w:pPr>
      <w:r w:rsidRPr="00DE7D19">
        <w:rPr>
          <w:rFonts w:ascii="ＭＳ ゴシック" w:eastAsia="ＭＳ ゴシック" w:hAnsi="ＭＳ ゴシック" w:cs="Noto Nastaliq Urdu" w:hint="cs"/>
          <w:bCs/>
          <w:sz w:val="22"/>
          <w:szCs w:val="22"/>
        </w:rPr>
        <w:t>【株式会社Paidyについて】</w:t>
      </w:r>
    </w:p>
    <w:p w14:paraId="7E038EFC" w14:textId="4CFD7E06" w:rsidR="00A02948" w:rsidRPr="007B0E21" w:rsidRDefault="00916880" w:rsidP="00A02948">
      <w:pPr>
        <w:rPr>
          <w:rFonts w:ascii="ＭＳ ゴシック" w:eastAsia="ＭＳ ゴシック" w:hAnsi="ＭＳ ゴシック" w:cs="Noto Nastaliq Urdu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eastAsia"/>
          <w:sz w:val="22"/>
          <w:szCs w:val="22"/>
        </w:rPr>
        <w:t>株式会社</w:t>
      </w:r>
      <w:r w:rsidRPr="007B0E21">
        <w:rPr>
          <w:rFonts w:ascii="ＭＳ ゴシック" w:eastAsia="ＭＳ ゴシック" w:hAnsi="ＭＳ ゴシック" w:cs="Noto Nastaliq Urdu"/>
          <w:sz w:val="22"/>
          <w:szCs w:val="22"/>
        </w:rPr>
        <w:t>Paidyは、より良いファイナンシャル・サービスを実現することを目的に設立されました。幅広い年齢層のお客様が利用可能な、カードのいらないカンタン決済サービス「Paidy翌月払い」をメインサービスとしてご提供しています。</w:t>
      </w:r>
    </w:p>
    <w:p w14:paraId="0BF07CD0" w14:textId="77777777" w:rsidR="00B9183C" w:rsidRPr="007B0E21" w:rsidRDefault="00B9183C" w:rsidP="00A02948">
      <w:pPr>
        <w:rPr>
          <w:rFonts w:ascii="ＭＳ ゴシック" w:eastAsia="ＭＳ ゴシック" w:hAnsi="ＭＳ ゴシック" w:cs="Noto Nastaliq Urdu"/>
          <w:sz w:val="22"/>
          <w:szCs w:val="22"/>
        </w:rPr>
      </w:pPr>
    </w:p>
    <w:p w14:paraId="69915E78" w14:textId="66920C58" w:rsidR="00A02948" w:rsidRPr="007B0E21" w:rsidRDefault="00A02948" w:rsidP="00A02948">
      <w:pPr>
        <w:rPr>
          <w:rFonts w:ascii="ＭＳ ゴシック" w:eastAsia="ＭＳ ゴシック" w:hAnsi="ＭＳ ゴシック" w:cs="Noto Nastaliq Urdu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cs"/>
          <w:sz w:val="22"/>
          <w:szCs w:val="22"/>
        </w:rPr>
        <w:t>所在地：</w:t>
      </w:r>
      <w:r w:rsidR="00F9229D" w:rsidRPr="007B0E21">
        <w:rPr>
          <w:rFonts w:ascii="ＭＳ ゴシック" w:eastAsia="ＭＳ ゴシック" w:hAnsi="ＭＳ ゴシック" w:cs="Noto Nastaliq Urdu" w:hint="cs"/>
          <w:sz w:val="22"/>
          <w:szCs w:val="22"/>
        </w:rPr>
        <w:t>東京都港区南青山1-24-3 WeWork乃木坂 3階</w:t>
      </w:r>
    </w:p>
    <w:p w14:paraId="08E2046E" w14:textId="77777777" w:rsidR="00A02948" w:rsidRPr="007B0E21" w:rsidRDefault="00A02948" w:rsidP="00A02948">
      <w:pPr>
        <w:rPr>
          <w:rFonts w:ascii="ＭＳ ゴシック" w:eastAsia="ＭＳ ゴシック" w:hAnsi="ＭＳ ゴシック" w:cs="Noto Nastaliq Urdu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cs"/>
          <w:sz w:val="22"/>
          <w:szCs w:val="22"/>
        </w:rPr>
        <w:t>代表取締役会長：ラッセル・カマー</w:t>
      </w:r>
    </w:p>
    <w:p w14:paraId="61D0937A" w14:textId="41B583D6" w:rsidR="00A02948" w:rsidRPr="007B0E21" w:rsidRDefault="00A02948" w:rsidP="00A02948">
      <w:pPr>
        <w:rPr>
          <w:rFonts w:ascii="ＭＳ ゴシック" w:eastAsia="ＭＳ ゴシック" w:hAnsi="ＭＳ ゴシック" w:cs="Noto Nastaliq Urdu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cs"/>
          <w:sz w:val="22"/>
          <w:szCs w:val="22"/>
        </w:rPr>
        <w:t>代表取締役社長：杉江 陸</w:t>
      </w:r>
    </w:p>
    <w:p w14:paraId="3715D042" w14:textId="50EF0E42" w:rsidR="00A02948" w:rsidRPr="007B0E21" w:rsidRDefault="00B10393" w:rsidP="00141186">
      <w:pPr>
        <w:rPr>
          <w:rStyle w:val="af0"/>
          <w:rFonts w:ascii="ＭＳ ゴシック" w:eastAsia="ＭＳ ゴシック" w:hAnsi="ＭＳ ゴシック" w:cs="Noto Nastaliq Urdu"/>
          <w:color w:val="auto"/>
          <w:sz w:val="22"/>
          <w:szCs w:val="22"/>
        </w:rPr>
      </w:pPr>
      <w:r w:rsidRPr="007B0E21">
        <w:rPr>
          <w:rFonts w:ascii="ＭＳ ゴシック" w:eastAsia="ＭＳ ゴシック" w:hAnsi="ＭＳ ゴシック" w:cs="Noto Nastaliq Urdu" w:hint="eastAsia"/>
          <w:sz w:val="22"/>
          <w:szCs w:val="22"/>
        </w:rPr>
        <w:t>U</w:t>
      </w:r>
      <w:r w:rsidRPr="007B0E21">
        <w:rPr>
          <w:rFonts w:ascii="ＭＳ ゴシック" w:eastAsia="ＭＳ ゴシック" w:hAnsi="ＭＳ ゴシック" w:cs="Noto Nastaliq Urdu"/>
          <w:sz w:val="22"/>
          <w:szCs w:val="22"/>
        </w:rPr>
        <w:t xml:space="preserve">RL: </w:t>
      </w:r>
      <w:hyperlink r:id="rId9" w:history="1">
        <w:r w:rsidRPr="007B0E21">
          <w:rPr>
            <w:rStyle w:val="af0"/>
            <w:rFonts w:ascii="ＭＳ ゴシック" w:eastAsia="ＭＳ ゴシック" w:hAnsi="ＭＳ ゴシック" w:cs="Noto Nastaliq Urdu"/>
            <w:color w:val="auto"/>
            <w:sz w:val="22"/>
            <w:szCs w:val="22"/>
          </w:rPr>
          <w:t>https://paidy.com/</w:t>
        </w:r>
      </w:hyperlink>
    </w:p>
    <w:p w14:paraId="7E02D71C" w14:textId="441725A5" w:rsidR="002B5347" w:rsidRDefault="002B5347" w:rsidP="00141186">
      <w:pPr>
        <w:rPr>
          <w:rFonts w:ascii="ＭＳ ゴシック" w:eastAsia="ＭＳ ゴシック" w:hAnsi="ＭＳ ゴシック" w:cs="Noto Nastaliq Urdu"/>
          <w:sz w:val="22"/>
          <w:szCs w:val="22"/>
          <w:u w:val="single"/>
        </w:rPr>
      </w:pPr>
    </w:p>
    <w:p w14:paraId="2EB829C5" w14:textId="77777777" w:rsidR="00AA0BE3" w:rsidRPr="00AA0BE3" w:rsidRDefault="00AA0BE3" w:rsidP="00AA0BE3">
      <w:pPr>
        <w:pStyle w:val="a7"/>
        <w:rPr>
          <w:rFonts w:ascii="ＭＳ ゴシック" w:eastAsia="ＭＳ ゴシック" w:hAnsi="ＭＳ ゴシック"/>
          <w:sz w:val="22"/>
          <w:szCs w:val="22"/>
        </w:rPr>
      </w:pPr>
      <w:r w:rsidRPr="00AA0BE3">
        <w:rPr>
          <w:rFonts w:ascii="ＭＳ ゴシック" w:eastAsia="ＭＳ ゴシック" w:hAnsi="ＭＳ ゴシック"/>
          <w:sz w:val="22"/>
          <w:szCs w:val="22"/>
        </w:rPr>
        <w:t xml:space="preserve">【本件お問い合わせ先】 </w:t>
      </w:r>
    </w:p>
    <w:p w14:paraId="2B36781A" w14:textId="77777777" w:rsidR="00E0189E" w:rsidRPr="008A08A4" w:rsidRDefault="00E0189E" w:rsidP="00E0189E">
      <w:pPr>
        <w:pStyle w:val="a7"/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</w:pPr>
      <w:r w:rsidRPr="008A08A4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  <w:lang w:eastAsia="zh-CN"/>
        </w:rPr>
        <w:t>株式会社</w:t>
      </w:r>
      <w:r w:rsidRPr="008A08A4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  <w:lang w:eastAsia="zh-CN"/>
        </w:rPr>
        <w:t>Paidy</w:t>
      </w:r>
      <w:r w:rsidRPr="008A08A4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 xml:space="preserve"> </w:t>
      </w:r>
      <w:r w:rsidRPr="008A08A4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  <w:lang w:eastAsia="zh-CN"/>
        </w:rPr>
        <w:t>担当：</w:t>
      </w:r>
      <w:r w:rsidRPr="008A08A4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 xml:space="preserve">沖村祥子 </w:t>
      </w:r>
    </w:p>
    <w:p w14:paraId="63AA34E4" w14:textId="77777777" w:rsidR="00E0189E" w:rsidRPr="008A08A4" w:rsidRDefault="00E0189E" w:rsidP="00E0189E">
      <w:pPr>
        <w:pStyle w:val="a7"/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</w:pPr>
      <w:r w:rsidRPr="008A08A4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 xml:space="preserve">Tel: 03-5544-8729 </w:t>
      </w:r>
    </w:p>
    <w:p w14:paraId="623FFF53" w14:textId="38D2DD81" w:rsidR="00607AF7" w:rsidRPr="001B2589" w:rsidRDefault="00E0189E" w:rsidP="0013025D">
      <w:pPr>
        <w:pStyle w:val="a7"/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</w:pPr>
      <w:r w:rsidRPr="008A08A4">
        <w:rPr>
          <w:rStyle w:val="af0"/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  <w:u w:val="none"/>
        </w:rPr>
        <w:t>Mobile: 080-6745-9787</w:t>
      </w:r>
      <w:r w:rsidR="00775231">
        <w:rPr>
          <w:rStyle w:val="af0"/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  <w:u w:val="none"/>
        </w:rPr>
        <w:t xml:space="preserve"> / </w:t>
      </w:r>
      <w:r w:rsidRPr="008A08A4">
        <w:rPr>
          <w:rFonts w:ascii="ＭＳ ゴシック" w:eastAsia="ＭＳ ゴシック" w:hAnsi="ＭＳ ゴシック" w:cs="Noto Nastaliq Urdu" w:hint="eastAsia"/>
          <w:color w:val="14181B" w:themeColor="background2" w:themeShade="1A"/>
          <w:sz w:val="22"/>
          <w:szCs w:val="22"/>
        </w:rPr>
        <w:t>E</w:t>
      </w:r>
      <w:r w:rsidRPr="008A08A4">
        <w:rPr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</w:rPr>
        <w:t>mail：</w:t>
      </w:r>
      <w:hyperlink r:id="rId10" w:history="1">
        <w:r w:rsidRPr="008A08A4">
          <w:rPr>
            <w:rStyle w:val="af0"/>
            <w:rFonts w:ascii="ＭＳ ゴシック" w:eastAsia="ＭＳ ゴシック" w:hAnsi="ＭＳ ゴシック" w:cs="Noto Nastaliq Urdu"/>
            <w:color w:val="14181B" w:themeColor="background2" w:themeShade="1A"/>
            <w:sz w:val="22"/>
            <w:szCs w:val="22"/>
          </w:rPr>
          <w:t>shoko.okimura@paidy.com</w:t>
        </w:r>
      </w:hyperlink>
      <w:r w:rsidRPr="008A08A4">
        <w:rPr>
          <w:rStyle w:val="af0"/>
          <w:rFonts w:ascii="ＭＳ ゴシック" w:eastAsia="ＭＳ ゴシック" w:hAnsi="ＭＳ ゴシック" w:cs="Noto Nastaliq Urdu"/>
          <w:color w:val="14181B" w:themeColor="background2" w:themeShade="1A"/>
          <w:sz w:val="22"/>
          <w:szCs w:val="22"/>
          <w:u w:val="none"/>
        </w:rPr>
        <w:t xml:space="preserve"> </w:t>
      </w:r>
      <w:bookmarkStart w:id="0" w:name="_GoBack"/>
      <w:bookmarkEnd w:id="0"/>
    </w:p>
    <w:sectPr w:rsidR="00607AF7" w:rsidRPr="001B2589" w:rsidSect="0013025D">
      <w:headerReference w:type="default" r:id="rId11"/>
      <w:footerReference w:type="default" r:id="rId12"/>
      <w:pgSz w:w="11900" w:h="16840" w:code="9"/>
      <w:pgMar w:top="720" w:right="720" w:bottom="720" w:left="720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017DC" w14:textId="77777777" w:rsidR="008D391A" w:rsidRDefault="008D391A" w:rsidP="003973CD">
      <w:r>
        <w:separator/>
      </w:r>
    </w:p>
  </w:endnote>
  <w:endnote w:type="continuationSeparator" w:id="0">
    <w:p w14:paraId="2D715EA0" w14:textId="77777777" w:rsidR="008D391A" w:rsidRDefault="008D391A" w:rsidP="00397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Nastaliq Urdu">
    <w:altName w:val="Arial"/>
    <w:panose1 w:val="020B0502040504020204"/>
    <w:charset w:val="B2"/>
    <w:family w:val="swiss"/>
    <w:pitch w:val="variable"/>
    <w:sig w:usb0="00002001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iragino Kaku Gothic Pro W3">
    <w:panose1 w:val="020B0300000000000000"/>
    <w:charset w:val="80"/>
    <w:family w:val="swiss"/>
    <w:pitch w:val="variable"/>
    <w:sig w:usb0="E00002FF" w:usb1="7AC7FFFF" w:usb2="00000012" w:usb3="00000000" w:csb0="0002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7EEA5" w14:textId="335EB70B" w:rsidR="00BC5326" w:rsidRDefault="00BC5326">
    <w:pPr>
      <w:pStyle w:val="a5"/>
    </w:pPr>
    <w:r w:rsidRPr="005D439F">
      <w:rPr>
        <w:rFonts w:ascii="游明朝" w:eastAsia="Hiragino Kaku Gothic Pro W3" w:hAnsi="游明朝" w:cs="Times New Roman"/>
        <w:noProof/>
        <w:color w:val="002060"/>
        <w:kern w:val="2"/>
      </w:rPr>
      <w:drawing>
        <wp:anchor distT="0" distB="0" distL="114300" distR="114300" simplePos="0" relativeHeight="251663360" behindDoc="1" locked="0" layoutInCell="1" allowOverlap="1" wp14:anchorId="53A0F00B" wp14:editId="7CC50A9A">
          <wp:simplePos x="0" y="0"/>
          <wp:positionH relativeFrom="column">
            <wp:posOffset>5835813</wp:posOffset>
          </wp:positionH>
          <wp:positionV relativeFrom="paragraph">
            <wp:posOffset>-612140</wp:posOffset>
          </wp:positionV>
          <wp:extent cx="1260000" cy="1260000"/>
          <wp:effectExtent l="0" t="0" r="0" b="0"/>
          <wp:wrapNone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126000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F11DB" w14:textId="77777777" w:rsidR="008D391A" w:rsidRDefault="008D391A" w:rsidP="003973CD">
      <w:r>
        <w:separator/>
      </w:r>
    </w:p>
  </w:footnote>
  <w:footnote w:type="continuationSeparator" w:id="0">
    <w:p w14:paraId="3D2C5CDF" w14:textId="77777777" w:rsidR="008D391A" w:rsidRDefault="008D391A" w:rsidP="003973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8DC27" w14:textId="77777777" w:rsidR="00AB2F5A" w:rsidRDefault="00776437" w:rsidP="00AB2F5A">
    <w:pPr>
      <w:pStyle w:val="a7"/>
      <w:rPr>
        <w:rFonts w:ascii="Arial Black" w:hAnsi="Arial Black" w:cs="Arial Black"/>
        <w:sz w:val="36"/>
        <w:szCs w:val="36"/>
      </w:rPr>
    </w:pPr>
    <w:r w:rsidRPr="005D439F">
      <w:rPr>
        <w:rFonts w:ascii="游明朝" w:eastAsia="Hiragino Kaku Gothic Pro W3" w:hAnsi="游明朝" w:cs="Times New Roman"/>
        <w:noProof/>
        <w:color w:val="002060"/>
        <w:kern w:val="2"/>
        <w:sz w:val="24"/>
        <w:szCs w:val="24"/>
      </w:rPr>
      <w:drawing>
        <wp:anchor distT="0" distB="0" distL="114300" distR="114300" simplePos="0" relativeHeight="251661312" behindDoc="1" locked="0" layoutInCell="1" allowOverlap="1" wp14:anchorId="38023767" wp14:editId="1618BAB8">
          <wp:simplePos x="0" y="0"/>
          <wp:positionH relativeFrom="column">
            <wp:posOffset>-473238</wp:posOffset>
          </wp:positionH>
          <wp:positionV relativeFrom="paragraph">
            <wp:posOffset>-215900</wp:posOffset>
          </wp:positionV>
          <wp:extent cx="1259840" cy="1259840"/>
          <wp:effectExtent l="0" t="0" r="0" b="0"/>
          <wp:wrapNone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40" cy="1259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21D99">
      <w:rPr>
        <w:noProof/>
      </w:rPr>
      <w:drawing>
        <wp:anchor distT="0" distB="0" distL="114300" distR="114300" simplePos="0" relativeHeight="251659264" behindDoc="0" locked="0" layoutInCell="1" allowOverlap="1" wp14:anchorId="115BE931" wp14:editId="18D11F93">
          <wp:simplePos x="0" y="0"/>
          <wp:positionH relativeFrom="column">
            <wp:posOffset>5849148</wp:posOffset>
          </wp:positionH>
          <wp:positionV relativeFrom="paragraph">
            <wp:posOffset>-74295</wp:posOffset>
          </wp:positionV>
          <wp:extent cx="620395" cy="325120"/>
          <wp:effectExtent l="0" t="0" r="1905" b="5080"/>
          <wp:wrapSquare wrapText="bothSides"/>
          <wp:docPr id="6" name="図 6" descr="../Downloads/Contents%202/paidy_logo/paidy_logo/paidy_logo_noshado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Contents%202/paidy_logo/paidy_logo/paidy_logo_noshado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395" cy="32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772089" w14:textId="53328CD9" w:rsidR="00BC5326" w:rsidRPr="005D439F" w:rsidRDefault="00BC5326" w:rsidP="00AB2F5A">
    <w:pPr>
      <w:pStyle w:val="a7"/>
      <w:jc w:val="center"/>
      <w:rPr>
        <w:rFonts w:ascii="Arial Black" w:hAnsi="Arial Black" w:cs="Arial Black"/>
      </w:rPr>
    </w:pPr>
    <w:r>
      <w:rPr>
        <w:rFonts w:ascii="Arial Black" w:hAnsi="Arial Black" w:cs="Arial Black"/>
        <w:sz w:val="36"/>
        <w:szCs w:val="36"/>
      </w:rPr>
      <w:t>PRESS RELEASE</w:t>
    </w:r>
  </w:p>
  <w:p w14:paraId="79280640" w14:textId="4696FE13" w:rsidR="00BC5326" w:rsidRDefault="00BC5326">
    <w:pPr>
      <w:pStyle w:val="a3"/>
    </w:pPr>
    <w:r>
      <w:rPr>
        <w:rFonts w:ascii="Arial Black" w:hAnsi="Arial Black" w:cs="Arial Black"/>
        <w:noProof/>
        <w:sz w:val="36"/>
        <w:szCs w:val="36"/>
      </w:rPr>
      <mc:AlternateContent>
        <mc:Choice Requires="wps">
          <w:drawing>
            <wp:anchor distT="4294967295" distB="4294967295" distL="114300" distR="114300" simplePos="0" relativeHeight="251658240" behindDoc="1" locked="0" layoutInCell="1" allowOverlap="1" wp14:anchorId="488CBDBD" wp14:editId="104C02E4">
              <wp:simplePos x="0" y="0"/>
              <wp:positionH relativeFrom="column">
                <wp:posOffset>-15341</wp:posOffset>
              </wp:positionH>
              <wp:positionV relativeFrom="paragraph">
                <wp:posOffset>34108</wp:posOffset>
              </wp:positionV>
              <wp:extent cx="6665111" cy="0"/>
              <wp:effectExtent l="25400" t="25400" r="27940" b="25400"/>
              <wp:wrapNone/>
              <wp:docPr id="2" name="直線コネクタ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65111" cy="0"/>
                      </a:xfrm>
                      <a:prstGeom prst="line">
                        <a:avLst/>
                      </a:prstGeom>
                      <a:noFill/>
                      <a:ln w="19080" cap="sq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EFF34A" id="直線コネクタ 2" o:spid="_x0000_s1026" style="position:absolute;left:0;text-align:left;z-index:-251658240;visibility:visible;mso-wrap-style:square;mso-width-percent:0;mso-height-percent:0;mso-wrap-distance-left:9pt;mso-wrap-distance-top:. mm;mso-wrap-distance-right:9pt;mso-wrap-distance-bottom:. mm;mso-position-horizontal:absolute;mso-position-horizontal-relative:text;mso-position-vertical:absolute;mso-position-vertical-relative:text;mso-width-percent:0;mso-height-percent:0;mso-width-relative:page;mso-height-relative:page" from="-1.2pt,2.7pt" to="523.6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" strokeweight=".53mm">
              <v:stroke endcap="squar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7E9F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B04D764"/>
    <w:lvl w:ilvl="0">
      <w:start w:val="1"/>
      <w:numFmt w:val="decimal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2" w15:restartNumberingAfterBreak="0">
    <w:nsid w:val="FFFFFF7D"/>
    <w:multiLevelType w:val="singleLevel"/>
    <w:tmpl w:val="C5C24354"/>
    <w:lvl w:ilvl="0">
      <w:start w:val="1"/>
      <w:numFmt w:val="decimal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3" w15:restartNumberingAfterBreak="0">
    <w:nsid w:val="FFFFFF7E"/>
    <w:multiLevelType w:val="singleLevel"/>
    <w:tmpl w:val="3CDC449E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4" w15:restartNumberingAfterBreak="0">
    <w:nsid w:val="FFFFFF7F"/>
    <w:multiLevelType w:val="singleLevel"/>
    <w:tmpl w:val="DA28B7F4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5" w15:restartNumberingAfterBreak="0">
    <w:nsid w:val="FFFFFF80"/>
    <w:multiLevelType w:val="singleLevel"/>
    <w:tmpl w:val="D04C912E"/>
    <w:lvl w:ilvl="0">
      <w:start w:val="1"/>
      <w:numFmt w:val="bullet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F7EA27C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D782232A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3602D82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8BE2BE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6769A7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077834C3"/>
    <w:multiLevelType w:val="hybridMultilevel"/>
    <w:tmpl w:val="C974E400"/>
    <w:lvl w:ilvl="0" w:tplc="B8F4229A">
      <w:numFmt w:val="bullet"/>
      <w:lvlText w:val=""/>
      <w:lvlJc w:val="left"/>
      <w:pPr>
        <w:ind w:left="360" w:hanging="360"/>
      </w:pPr>
      <w:rPr>
        <w:rFonts w:ascii="Wingdings" w:eastAsia="ＭＳ ゴシック" w:hAnsi="Wingdings" w:cs="ＭＳ Ｐゴシック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85A6900"/>
    <w:multiLevelType w:val="hybridMultilevel"/>
    <w:tmpl w:val="D6F2792E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3" w15:restartNumberingAfterBreak="0">
    <w:nsid w:val="1AC81180"/>
    <w:multiLevelType w:val="hybridMultilevel"/>
    <w:tmpl w:val="A822A6F8"/>
    <w:lvl w:ilvl="0" w:tplc="43324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EE30FD1"/>
    <w:multiLevelType w:val="hybridMultilevel"/>
    <w:tmpl w:val="EA8EEF4A"/>
    <w:lvl w:ilvl="0" w:tplc="F01AB574">
      <w:start w:val="1"/>
      <w:numFmt w:val="bullet"/>
      <w:lvlText w:val="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24631799"/>
    <w:multiLevelType w:val="hybridMultilevel"/>
    <w:tmpl w:val="A822A6F8"/>
    <w:lvl w:ilvl="0" w:tplc="43324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A654E06"/>
    <w:multiLevelType w:val="hybridMultilevel"/>
    <w:tmpl w:val="EB6AEC86"/>
    <w:lvl w:ilvl="0" w:tplc="F01AB574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D75FC2"/>
    <w:multiLevelType w:val="hybridMultilevel"/>
    <w:tmpl w:val="0FEA048A"/>
    <w:lvl w:ilvl="0" w:tplc="323473A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7C56E37"/>
    <w:multiLevelType w:val="hybridMultilevel"/>
    <w:tmpl w:val="7D7C6118"/>
    <w:lvl w:ilvl="0" w:tplc="B2E460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9" w15:restartNumberingAfterBreak="0">
    <w:nsid w:val="75A3380A"/>
    <w:multiLevelType w:val="hybridMultilevel"/>
    <w:tmpl w:val="4EB01FE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7F36449"/>
    <w:multiLevelType w:val="hybridMultilevel"/>
    <w:tmpl w:val="1A14B3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8"/>
  </w:num>
  <w:num w:numId="13">
    <w:abstractNumId w:val="17"/>
  </w:num>
  <w:num w:numId="14">
    <w:abstractNumId w:val="12"/>
  </w:num>
  <w:num w:numId="15">
    <w:abstractNumId w:val="16"/>
  </w:num>
  <w:num w:numId="16">
    <w:abstractNumId w:val="19"/>
  </w:num>
  <w:num w:numId="17">
    <w:abstractNumId w:val="15"/>
  </w:num>
  <w:num w:numId="18">
    <w:abstractNumId w:val="13"/>
  </w:num>
  <w:num w:numId="19">
    <w:abstractNumId w:val="14"/>
  </w:num>
  <w:num w:numId="20">
    <w:abstractNumId w:val="20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zI1BVImJsYmpko6SsGpxcWZ+XkgBYa1AOcpi0IsAAAA"/>
  </w:docVars>
  <w:rsids>
    <w:rsidRoot w:val="003973CD"/>
    <w:rsid w:val="000000A0"/>
    <w:rsid w:val="00005243"/>
    <w:rsid w:val="0000654D"/>
    <w:rsid w:val="000069E1"/>
    <w:rsid w:val="00006E27"/>
    <w:rsid w:val="000111D8"/>
    <w:rsid w:val="0001192A"/>
    <w:rsid w:val="00012489"/>
    <w:rsid w:val="0001463E"/>
    <w:rsid w:val="000155B5"/>
    <w:rsid w:val="00015C48"/>
    <w:rsid w:val="00020AE3"/>
    <w:rsid w:val="00020E86"/>
    <w:rsid w:val="00021D99"/>
    <w:rsid w:val="000222C5"/>
    <w:rsid w:val="00022B12"/>
    <w:rsid w:val="0002589A"/>
    <w:rsid w:val="00025970"/>
    <w:rsid w:val="00030223"/>
    <w:rsid w:val="0003024D"/>
    <w:rsid w:val="000302E9"/>
    <w:rsid w:val="0003034B"/>
    <w:rsid w:val="00033A11"/>
    <w:rsid w:val="00033F38"/>
    <w:rsid w:val="00034B0A"/>
    <w:rsid w:val="000418CD"/>
    <w:rsid w:val="00043098"/>
    <w:rsid w:val="00043B94"/>
    <w:rsid w:val="00043C63"/>
    <w:rsid w:val="00044EB3"/>
    <w:rsid w:val="00047844"/>
    <w:rsid w:val="000509BB"/>
    <w:rsid w:val="00052E7C"/>
    <w:rsid w:val="00052EA5"/>
    <w:rsid w:val="00053E09"/>
    <w:rsid w:val="00055552"/>
    <w:rsid w:val="0006385E"/>
    <w:rsid w:val="00065B66"/>
    <w:rsid w:val="00066A18"/>
    <w:rsid w:val="00067DDD"/>
    <w:rsid w:val="000704B7"/>
    <w:rsid w:val="00071158"/>
    <w:rsid w:val="00071171"/>
    <w:rsid w:val="00072AF3"/>
    <w:rsid w:val="00074E03"/>
    <w:rsid w:val="00075BFE"/>
    <w:rsid w:val="0007686F"/>
    <w:rsid w:val="00077BD6"/>
    <w:rsid w:val="0008051A"/>
    <w:rsid w:val="00082C06"/>
    <w:rsid w:val="00082C28"/>
    <w:rsid w:val="000849CA"/>
    <w:rsid w:val="00084BA5"/>
    <w:rsid w:val="000868CE"/>
    <w:rsid w:val="00086EDC"/>
    <w:rsid w:val="00087070"/>
    <w:rsid w:val="000870DE"/>
    <w:rsid w:val="000870EB"/>
    <w:rsid w:val="0009156F"/>
    <w:rsid w:val="000918E5"/>
    <w:rsid w:val="00092E8C"/>
    <w:rsid w:val="00093184"/>
    <w:rsid w:val="00094894"/>
    <w:rsid w:val="000955EE"/>
    <w:rsid w:val="000957CB"/>
    <w:rsid w:val="00095F6D"/>
    <w:rsid w:val="0009761F"/>
    <w:rsid w:val="00097DA9"/>
    <w:rsid w:val="000A3A5B"/>
    <w:rsid w:val="000A4BE4"/>
    <w:rsid w:val="000A6EF7"/>
    <w:rsid w:val="000A716B"/>
    <w:rsid w:val="000B422C"/>
    <w:rsid w:val="000B42E4"/>
    <w:rsid w:val="000B436F"/>
    <w:rsid w:val="000B477C"/>
    <w:rsid w:val="000B5545"/>
    <w:rsid w:val="000B5C1F"/>
    <w:rsid w:val="000B7428"/>
    <w:rsid w:val="000C091A"/>
    <w:rsid w:val="000C1007"/>
    <w:rsid w:val="000C2616"/>
    <w:rsid w:val="000C3B80"/>
    <w:rsid w:val="000C7FBA"/>
    <w:rsid w:val="000D09D4"/>
    <w:rsid w:val="000D1336"/>
    <w:rsid w:val="000D4C35"/>
    <w:rsid w:val="000D6229"/>
    <w:rsid w:val="000D7F3D"/>
    <w:rsid w:val="000E248D"/>
    <w:rsid w:val="000E58BF"/>
    <w:rsid w:val="000E5D17"/>
    <w:rsid w:val="000F0CD6"/>
    <w:rsid w:val="000F12E1"/>
    <w:rsid w:val="000F17A6"/>
    <w:rsid w:val="000F1B35"/>
    <w:rsid w:val="000F2341"/>
    <w:rsid w:val="000F4D3A"/>
    <w:rsid w:val="001014A2"/>
    <w:rsid w:val="0010169E"/>
    <w:rsid w:val="00112E12"/>
    <w:rsid w:val="00115BC8"/>
    <w:rsid w:val="00116FED"/>
    <w:rsid w:val="001248EC"/>
    <w:rsid w:val="00125482"/>
    <w:rsid w:val="00125BC1"/>
    <w:rsid w:val="00125D97"/>
    <w:rsid w:val="00127FB1"/>
    <w:rsid w:val="00130003"/>
    <w:rsid w:val="0013025D"/>
    <w:rsid w:val="0013047D"/>
    <w:rsid w:val="00132878"/>
    <w:rsid w:val="00134E77"/>
    <w:rsid w:val="00135887"/>
    <w:rsid w:val="001368AA"/>
    <w:rsid w:val="00141186"/>
    <w:rsid w:val="00142A09"/>
    <w:rsid w:val="00143565"/>
    <w:rsid w:val="00146878"/>
    <w:rsid w:val="0015200E"/>
    <w:rsid w:val="00152547"/>
    <w:rsid w:val="00152B34"/>
    <w:rsid w:val="001570DB"/>
    <w:rsid w:val="001575D4"/>
    <w:rsid w:val="00157D41"/>
    <w:rsid w:val="001600E6"/>
    <w:rsid w:val="001640D5"/>
    <w:rsid w:val="00166396"/>
    <w:rsid w:val="001704E0"/>
    <w:rsid w:val="00173364"/>
    <w:rsid w:val="00174D20"/>
    <w:rsid w:val="00175C68"/>
    <w:rsid w:val="001764E9"/>
    <w:rsid w:val="001765BF"/>
    <w:rsid w:val="00180850"/>
    <w:rsid w:val="00183C8B"/>
    <w:rsid w:val="00183D63"/>
    <w:rsid w:val="00187FC5"/>
    <w:rsid w:val="001908F3"/>
    <w:rsid w:val="00190A6A"/>
    <w:rsid w:val="001919AD"/>
    <w:rsid w:val="001938F1"/>
    <w:rsid w:val="00195069"/>
    <w:rsid w:val="00196ABF"/>
    <w:rsid w:val="00197ADC"/>
    <w:rsid w:val="001A0CF9"/>
    <w:rsid w:val="001A0F64"/>
    <w:rsid w:val="001A1657"/>
    <w:rsid w:val="001A1AFA"/>
    <w:rsid w:val="001A1CC5"/>
    <w:rsid w:val="001A28E2"/>
    <w:rsid w:val="001A5007"/>
    <w:rsid w:val="001A6079"/>
    <w:rsid w:val="001A617B"/>
    <w:rsid w:val="001A6F95"/>
    <w:rsid w:val="001B0CA4"/>
    <w:rsid w:val="001B0ED6"/>
    <w:rsid w:val="001B145E"/>
    <w:rsid w:val="001B1A19"/>
    <w:rsid w:val="001B2589"/>
    <w:rsid w:val="001B55C9"/>
    <w:rsid w:val="001C0377"/>
    <w:rsid w:val="001C1078"/>
    <w:rsid w:val="001C16EB"/>
    <w:rsid w:val="001C1F14"/>
    <w:rsid w:val="001C5174"/>
    <w:rsid w:val="001D1A34"/>
    <w:rsid w:val="001D58A8"/>
    <w:rsid w:val="001D5928"/>
    <w:rsid w:val="001D6139"/>
    <w:rsid w:val="001E2198"/>
    <w:rsid w:val="001E21F4"/>
    <w:rsid w:val="001E523C"/>
    <w:rsid w:val="001F02A3"/>
    <w:rsid w:val="001F05C3"/>
    <w:rsid w:val="001F1E2F"/>
    <w:rsid w:val="001F23A8"/>
    <w:rsid w:val="001F2450"/>
    <w:rsid w:val="001F3F9D"/>
    <w:rsid w:val="001F7162"/>
    <w:rsid w:val="00200463"/>
    <w:rsid w:val="00200F07"/>
    <w:rsid w:val="00201797"/>
    <w:rsid w:val="00202B33"/>
    <w:rsid w:val="00202FD0"/>
    <w:rsid w:val="00204924"/>
    <w:rsid w:val="00206820"/>
    <w:rsid w:val="0021031C"/>
    <w:rsid w:val="00210A63"/>
    <w:rsid w:val="002117C1"/>
    <w:rsid w:val="00215BAE"/>
    <w:rsid w:val="00216AA9"/>
    <w:rsid w:val="002304B1"/>
    <w:rsid w:val="0023160A"/>
    <w:rsid w:val="00231DAD"/>
    <w:rsid w:val="002335E5"/>
    <w:rsid w:val="00233DDF"/>
    <w:rsid w:val="0023499C"/>
    <w:rsid w:val="00235D49"/>
    <w:rsid w:val="00240F32"/>
    <w:rsid w:val="00243942"/>
    <w:rsid w:val="00243F00"/>
    <w:rsid w:val="00244594"/>
    <w:rsid w:val="00244630"/>
    <w:rsid w:val="002456F8"/>
    <w:rsid w:val="002465C3"/>
    <w:rsid w:val="0024703F"/>
    <w:rsid w:val="00250487"/>
    <w:rsid w:val="0025076D"/>
    <w:rsid w:val="00251661"/>
    <w:rsid w:val="002529B2"/>
    <w:rsid w:val="00253956"/>
    <w:rsid w:val="00255922"/>
    <w:rsid w:val="00255E22"/>
    <w:rsid w:val="00256440"/>
    <w:rsid w:val="002601A5"/>
    <w:rsid w:val="00260D9E"/>
    <w:rsid w:val="00260DFA"/>
    <w:rsid w:val="00261127"/>
    <w:rsid w:val="002613BC"/>
    <w:rsid w:val="00261ED0"/>
    <w:rsid w:val="0026298A"/>
    <w:rsid w:val="00263B2E"/>
    <w:rsid w:val="00264DA1"/>
    <w:rsid w:val="00270098"/>
    <w:rsid w:val="00270C18"/>
    <w:rsid w:val="00271662"/>
    <w:rsid w:val="0027185E"/>
    <w:rsid w:val="002719D9"/>
    <w:rsid w:val="00272A33"/>
    <w:rsid w:val="00274F91"/>
    <w:rsid w:val="0027624C"/>
    <w:rsid w:val="00277A97"/>
    <w:rsid w:val="00281464"/>
    <w:rsid w:val="002843B6"/>
    <w:rsid w:val="002843E6"/>
    <w:rsid w:val="002851A3"/>
    <w:rsid w:val="00286E73"/>
    <w:rsid w:val="00287C08"/>
    <w:rsid w:val="00291638"/>
    <w:rsid w:val="002947B7"/>
    <w:rsid w:val="00295F18"/>
    <w:rsid w:val="00296097"/>
    <w:rsid w:val="00296988"/>
    <w:rsid w:val="00297023"/>
    <w:rsid w:val="00297D11"/>
    <w:rsid w:val="002A328C"/>
    <w:rsid w:val="002A65F3"/>
    <w:rsid w:val="002B0319"/>
    <w:rsid w:val="002B0A92"/>
    <w:rsid w:val="002B13A2"/>
    <w:rsid w:val="002B2D78"/>
    <w:rsid w:val="002B2ECD"/>
    <w:rsid w:val="002B3B8F"/>
    <w:rsid w:val="002B4DC6"/>
    <w:rsid w:val="002B5347"/>
    <w:rsid w:val="002B64A3"/>
    <w:rsid w:val="002B6FF3"/>
    <w:rsid w:val="002B756D"/>
    <w:rsid w:val="002B7EAF"/>
    <w:rsid w:val="002C084D"/>
    <w:rsid w:val="002C0BD7"/>
    <w:rsid w:val="002C0CD9"/>
    <w:rsid w:val="002C3CDA"/>
    <w:rsid w:val="002C6B6A"/>
    <w:rsid w:val="002C6FE8"/>
    <w:rsid w:val="002C7BC8"/>
    <w:rsid w:val="002D0A6F"/>
    <w:rsid w:val="002D25F6"/>
    <w:rsid w:val="002D497B"/>
    <w:rsid w:val="002D4B7F"/>
    <w:rsid w:val="002D6C75"/>
    <w:rsid w:val="002D6D55"/>
    <w:rsid w:val="002E12D8"/>
    <w:rsid w:val="002E2655"/>
    <w:rsid w:val="002E282C"/>
    <w:rsid w:val="002E68DA"/>
    <w:rsid w:val="002E68E9"/>
    <w:rsid w:val="002E79CD"/>
    <w:rsid w:val="002F0F72"/>
    <w:rsid w:val="002F129E"/>
    <w:rsid w:val="002F5A4C"/>
    <w:rsid w:val="002F6EF8"/>
    <w:rsid w:val="002F72EE"/>
    <w:rsid w:val="002F73BA"/>
    <w:rsid w:val="00300901"/>
    <w:rsid w:val="00300F80"/>
    <w:rsid w:val="003062DF"/>
    <w:rsid w:val="003110D2"/>
    <w:rsid w:val="00313C28"/>
    <w:rsid w:val="00313D00"/>
    <w:rsid w:val="003160F8"/>
    <w:rsid w:val="003161C1"/>
    <w:rsid w:val="00320D33"/>
    <w:rsid w:val="00321987"/>
    <w:rsid w:val="00325287"/>
    <w:rsid w:val="003268F6"/>
    <w:rsid w:val="00327537"/>
    <w:rsid w:val="00330B91"/>
    <w:rsid w:val="00330C21"/>
    <w:rsid w:val="00333165"/>
    <w:rsid w:val="00335227"/>
    <w:rsid w:val="0034244E"/>
    <w:rsid w:val="003438AA"/>
    <w:rsid w:val="0035130B"/>
    <w:rsid w:val="00355311"/>
    <w:rsid w:val="00355758"/>
    <w:rsid w:val="0035659E"/>
    <w:rsid w:val="00356F3E"/>
    <w:rsid w:val="0036007E"/>
    <w:rsid w:val="00360336"/>
    <w:rsid w:val="00360C45"/>
    <w:rsid w:val="003627DD"/>
    <w:rsid w:val="003644F1"/>
    <w:rsid w:val="00364821"/>
    <w:rsid w:val="003653CF"/>
    <w:rsid w:val="00365B2C"/>
    <w:rsid w:val="003665C9"/>
    <w:rsid w:val="00366BC0"/>
    <w:rsid w:val="003676A2"/>
    <w:rsid w:val="00367727"/>
    <w:rsid w:val="003707CF"/>
    <w:rsid w:val="00370ECF"/>
    <w:rsid w:val="00374177"/>
    <w:rsid w:val="003747CF"/>
    <w:rsid w:val="00374A9F"/>
    <w:rsid w:val="00375439"/>
    <w:rsid w:val="00376F93"/>
    <w:rsid w:val="003806C2"/>
    <w:rsid w:val="00381119"/>
    <w:rsid w:val="00381211"/>
    <w:rsid w:val="00381EE2"/>
    <w:rsid w:val="00382B22"/>
    <w:rsid w:val="00382F8A"/>
    <w:rsid w:val="00383D2D"/>
    <w:rsid w:val="003844EB"/>
    <w:rsid w:val="00387536"/>
    <w:rsid w:val="00390748"/>
    <w:rsid w:val="00391B72"/>
    <w:rsid w:val="003973CD"/>
    <w:rsid w:val="00397DB5"/>
    <w:rsid w:val="003A12C1"/>
    <w:rsid w:val="003A4FE8"/>
    <w:rsid w:val="003A567B"/>
    <w:rsid w:val="003A5AC0"/>
    <w:rsid w:val="003A6476"/>
    <w:rsid w:val="003A653E"/>
    <w:rsid w:val="003A7474"/>
    <w:rsid w:val="003A7C56"/>
    <w:rsid w:val="003A7C5C"/>
    <w:rsid w:val="003B127C"/>
    <w:rsid w:val="003B1447"/>
    <w:rsid w:val="003B3789"/>
    <w:rsid w:val="003B3A42"/>
    <w:rsid w:val="003B4E01"/>
    <w:rsid w:val="003B6949"/>
    <w:rsid w:val="003B78EB"/>
    <w:rsid w:val="003C04FA"/>
    <w:rsid w:val="003C1754"/>
    <w:rsid w:val="003C197B"/>
    <w:rsid w:val="003C3292"/>
    <w:rsid w:val="003C34C8"/>
    <w:rsid w:val="003C71B5"/>
    <w:rsid w:val="003C7D28"/>
    <w:rsid w:val="003D01BD"/>
    <w:rsid w:val="003D0A86"/>
    <w:rsid w:val="003D2103"/>
    <w:rsid w:val="003D24EE"/>
    <w:rsid w:val="003D3441"/>
    <w:rsid w:val="003D59EE"/>
    <w:rsid w:val="003D76B5"/>
    <w:rsid w:val="003E087D"/>
    <w:rsid w:val="003E4450"/>
    <w:rsid w:val="003E5057"/>
    <w:rsid w:val="003E622D"/>
    <w:rsid w:val="003E7B4F"/>
    <w:rsid w:val="003F1AD0"/>
    <w:rsid w:val="003F2E2F"/>
    <w:rsid w:val="003F3F27"/>
    <w:rsid w:val="003F5ACC"/>
    <w:rsid w:val="003F6132"/>
    <w:rsid w:val="003F74F1"/>
    <w:rsid w:val="0040264F"/>
    <w:rsid w:val="00404E97"/>
    <w:rsid w:val="00407E08"/>
    <w:rsid w:val="00410639"/>
    <w:rsid w:val="00412638"/>
    <w:rsid w:val="00413F53"/>
    <w:rsid w:val="00416AE5"/>
    <w:rsid w:val="004172BD"/>
    <w:rsid w:val="00421BF9"/>
    <w:rsid w:val="0042253E"/>
    <w:rsid w:val="004232E7"/>
    <w:rsid w:val="004247C3"/>
    <w:rsid w:val="00424EBD"/>
    <w:rsid w:val="0042539B"/>
    <w:rsid w:val="0042559F"/>
    <w:rsid w:val="004255AE"/>
    <w:rsid w:val="00425B53"/>
    <w:rsid w:val="00427C6F"/>
    <w:rsid w:val="00431277"/>
    <w:rsid w:val="00432630"/>
    <w:rsid w:val="004326EC"/>
    <w:rsid w:val="00434325"/>
    <w:rsid w:val="004345C5"/>
    <w:rsid w:val="0043692F"/>
    <w:rsid w:val="00436BD3"/>
    <w:rsid w:val="004405AA"/>
    <w:rsid w:val="00441296"/>
    <w:rsid w:val="004418BC"/>
    <w:rsid w:val="0044286A"/>
    <w:rsid w:val="00442A25"/>
    <w:rsid w:val="00447866"/>
    <w:rsid w:val="004514CA"/>
    <w:rsid w:val="004515FC"/>
    <w:rsid w:val="00454DDB"/>
    <w:rsid w:val="00456DDF"/>
    <w:rsid w:val="0046061B"/>
    <w:rsid w:val="004629B2"/>
    <w:rsid w:val="00463214"/>
    <w:rsid w:val="004672FD"/>
    <w:rsid w:val="004713ED"/>
    <w:rsid w:val="00471C3E"/>
    <w:rsid w:val="00475496"/>
    <w:rsid w:val="00475DA4"/>
    <w:rsid w:val="00477817"/>
    <w:rsid w:val="00487166"/>
    <w:rsid w:val="00487A3E"/>
    <w:rsid w:val="00487DB0"/>
    <w:rsid w:val="00491500"/>
    <w:rsid w:val="00491547"/>
    <w:rsid w:val="0049281D"/>
    <w:rsid w:val="0049349A"/>
    <w:rsid w:val="00493915"/>
    <w:rsid w:val="00494928"/>
    <w:rsid w:val="004954EB"/>
    <w:rsid w:val="00497C0C"/>
    <w:rsid w:val="00497F76"/>
    <w:rsid w:val="004A4C7A"/>
    <w:rsid w:val="004A736E"/>
    <w:rsid w:val="004A74CF"/>
    <w:rsid w:val="004B3404"/>
    <w:rsid w:val="004B73AD"/>
    <w:rsid w:val="004C16E4"/>
    <w:rsid w:val="004C4DF5"/>
    <w:rsid w:val="004C61CD"/>
    <w:rsid w:val="004D0F4B"/>
    <w:rsid w:val="004D109D"/>
    <w:rsid w:val="004D1B4E"/>
    <w:rsid w:val="004D2697"/>
    <w:rsid w:val="004D2B5D"/>
    <w:rsid w:val="004D2C5F"/>
    <w:rsid w:val="004D3426"/>
    <w:rsid w:val="004D5D04"/>
    <w:rsid w:val="004D6E40"/>
    <w:rsid w:val="004E02B0"/>
    <w:rsid w:val="004E1240"/>
    <w:rsid w:val="004E145D"/>
    <w:rsid w:val="004E1859"/>
    <w:rsid w:val="004E23C2"/>
    <w:rsid w:val="004E41F5"/>
    <w:rsid w:val="004E7B26"/>
    <w:rsid w:val="004F147A"/>
    <w:rsid w:val="004F4CC6"/>
    <w:rsid w:val="004F5704"/>
    <w:rsid w:val="004F6494"/>
    <w:rsid w:val="004F6F26"/>
    <w:rsid w:val="004F7E86"/>
    <w:rsid w:val="005002BD"/>
    <w:rsid w:val="005002EF"/>
    <w:rsid w:val="00502879"/>
    <w:rsid w:val="005041F3"/>
    <w:rsid w:val="00504A9C"/>
    <w:rsid w:val="00507DE7"/>
    <w:rsid w:val="0051022E"/>
    <w:rsid w:val="00510511"/>
    <w:rsid w:val="005105EF"/>
    <w:rsid w:val="00512487"/>
    <w:rsid w:val="0051655A"/>
    <w:rsid w:val="00521652"/>
    <w:rsid w:val="00522DA4"/>
    <w:rsid w:val="0052338E"/>
    <w:rsid w:val="00523B4B"/>
    <w:rsid w:val="00525949"/>
    <w:rsid w:val="00525FA0"/>
    <w:rsid w:val="00530BC8"/>
    <w:rsid w:val="005319BD"/>
    <w:rsid w:val="00531B7A"/>
    <w:rsid w:val="00536D74"/>
    <w:rsid w:val="0054003E"/>
    <w:rsid w:val="0054234D"/>
    <w:rsid w:val="0054444A"/>
    <w:rsid w:val="0054480C"/>
    <w:rsid w:val="00545028"/>
    <w:rsid w:val="005458AB"/>
    <w:rsid w:val="00546BC2"/>
    <w:rsid w:val="00546F51"/>
    <w:rsid w:val="00553C51"/>
    <w:rsid w:val="005551B5"/>
    <w:rsid w:val="00555A00"/>
    <w:rsid w:val="00556198"/>
    <w:rsid w:val="005572D8"/>
    <w:rsid w:val="0056331B"/>
    <w:rsid w:val="005651AD"/>
    <w:rsid w:val="00566D41"/>
    <w:rsid w:val="00570F69"/>
    <w:rsid w:val="005749F1"/>
    <w:rsid w:val="005761FA"/>
    <w:rsid w:val="00581C21"/>
    <w:rsid w:val="00581F51"/>
    <w:rsid w:val="005833E5"/>
    <w:rsid w:val="0058377D"/>
    <w:rsid w:val="00590B0C"/>
    <w:rsid w:val="00591BB4"/>
    <w:rsid w:val="00592421"/>
    <w:rsid w:val="00595546"/>
    <w:rsid w:val="00595727"/>
    <w:rsid w:val="00595B96"/>
    <w:rsid w:val="0059708A"/>
    <w:rsid w:val="005A1388"/>
    <w:rsid w:val="005A2D78"/>
    <w:rsid w:val="005A2EDA"/>
    <w:rsid w:val="005A36D1"/>
    <w:rsid w:val="005B0E73"/>
    <w:rsid w:val="005B3C5D"/>
    <w:rsid w:val="005B5ADB"/>
    <w:rsid w:val="005B6771"/>
    <w:rsid w:val="005C274A"/>
    <w:rsid w:val="005C3077"/>
    <w:rsid w:val="005C34CC"/>
    <w:rsid w:val="005C4001"/>
    <w:rsid w:val="005C4591"/>
    <w:rsid w:val="005C69AD"/>
    <w:rsid w:val="005C77DB"/>
    <w:rsid w:val="005C7D75"/>
    <w:rsid w:val="005D0B4A"/>
    <w:rsid w:val="005D16EC"/>
    <w:rsid w:val="005D23FE"/>
    <w:rsid w:val="005D3AC2"/>
    <w:rsid w:val="005D439F"/>
    <w:rsid w:val="005D4CD4"/>
    <w:rsid w:val="005D5E3A"/>
    <w:rsid w:val="005D660A"/>
    <w:rsid w:val="005E2F0A"/>
    <w:rsid w:val="005E34C0"/>
    <w:rsid w:val="005E4256"/>
    <w:rsid w:val="005E5381"/>
    <w:rsid w:val="005F19BE"/>
    <w:rsid w:val="005F3CD7"/>
    <w:rsid w:val="005F6B8D"/>
    <w:rsid w:val="005F6D14"/>
    <w:rsid w:val="005F7D18"/>
    <w:rsid w:val="00600D6F"/>
    <w:rsid w:val="00602344"/>
    <w:rsid w:val="00602BF3"/>
    <w:rsid w:val="0060406E"/>
    <w:rsid w:val="0060560E"/>
    <w:rsid w:val="00605E4B"/>
    <w:rsid w:val="00607AF7"/>
    <w:rsid w:val="00607B18"/>
    <w:rsid w:val="00607B97"/>
    <w:rsid w:val="006124CE"/>
    <w:rsid w:val="00614B7B"/>
    <w:rsid w:val="00615496"/>
    <w:rsid w:val="00616398"/>
    <w:rsid w:val="0062247F"/>
    <w:rsid w:val="00622603"/>
    <w:rsid w:val="00626F5F"/>
    <w:rsid w:val="006278D6"/>
    <w:rsid w:val="00632395"/>
    <w:rsid w:val="00633B12"/>
    <w:rsid w:val="00640638"/>
    <w:rsid w:val="00645841"/>
    <w:rsid w:val="00646CCB"/>
    <w:rsid w:val="00650967"/>
    <w:rsid w:val="00650EEB"/>
    <w:rsid w:val="00651E87"/>
    <w:rsid w:val="006550EB"/>
    <w:rsid w:val="0065591F"/>
    <w:rsid w:val="00655FBB"/>
    <w:rsid w:val="006603DA"/>
    <w:rsid w:val="006605ED"/>
    <w:rsid w:val="00664161"/>
    <w:rsid w:val="00664DCE"/>
    <w:rsid w:val="00665765"/>
    <w:rsid w:val="00665848"/>
    <w:rsid w:val="00665975"/>
    <w:rsid w:val="00667793"/>
    <w:rsid w:val="00667829"/>
    <w:rsid w:val="00670376"/>
    <w:rsid w:val="00673FED"/>
    <w:rsid w:val="006807E8"/>
    <w:rsid w:val="0068290C"/>
    <w:rsid w:val="00683580"/>
    <w:rsid w:val="006844D9"/>
    <w:rsid w:val="0068500C"/>
    <w:rsid w:val="00686EC8"/>
    <w:rsid w:val="00691C6B"/>
    <w:rsid w:val="00692FD0"/>
    <w:rsid w:val="00693405"/>
    <w:rsid w:val="006938F7"/>
    <w:rsid w:val="0069681F"/>
    <w:rsid w:val="006A2FF4"/>
    <w:rsid w:val="006A4DB7"/>
    <w:rsid w:val="006A6526"/>
    <w:rsid w:val="006A7CB6"/>
    <w:rsid w:val="006A7EA8"/>
    <w:rsid w:val="006B0B93"/>
    <w:rsid w:val="006B0D0E"/>
    <w:rsid w:val="006B2736"/>
    <w:rsid w:val="006B274B"/>
    <w:rsid w:val="006B50A6"/>
    <w:rsid w:val="006B56E4"/>
    <w:rsid w:val="006B6835"/>
    <w:rsid w:val="006B7914"/>
    <w:rsid w:val="006C2FD5"/>
    <w:rsid w:val="006C5920"/>
    <w:rsid w:val="006C6201"/>
    <w:rsid w:val="006C6F4D"/>
    <w:rsid w:val="006C70E5"/>
    <w:rsid w:val="006D1581"/>
    <w:rsid w:val="006D1D17"/>
    <w:rsid w:val="006E1BB4"/>
    <w:rsid w:val="006E1DC7"/>
    <w:rsid w:val="006E45BC"/>
    <w:rsid w:val="006E6109"/>
    <w:rsid w:val="006E73AD"/>
    <w:rsid w:val="006F073D"/>
    <w:rsid w:val="006F103E"/>
    <w:rsid w:val="006F1941"/>
    <w:rsid w:val="006F2858"/>
    <w:rsid w:val="006F3083"/>
    <w:rsid w:val="006F3A11"/>
    <w:rsid w:val="006F6213"/>
    <w:rsid w:val="006F6AE0"/>
    <w:rsid w:val="007047DF"/>
    <w:rsid w:val="00704896"/>
    <w:rsid w:val="007049C1"/>
    <w:rsid w:val="00705F58"/>
    <w:rsid w:val="0070623A"/>
    <w:rsid w:val="00706570"/>
    <w:rsid w:val="007078D6"/>
    <w:rsid w:val="00710251"/>
    <w:rsid w:val="0071161A"/>
    <w:rsid w:val="007118C8"/>
    <w:rsid w:val="0071254E"/>
    <w:rsid w:val="00712A2B"/>
    <w:rsid w:val="00713D1D"/>
    <w:rsid w:val="00716020"/>
    <w:rsid w:val="00716A41"/>
    <w:rsid w:val="00717B13"/>
    <w:rsid w:val="00717CD2"/>
    <w:rsid w:val="0072332A"/>
    <w:rsid w:val="007239C7"/>
    <w:rsid w:val="007265A7"/>
    <w:rsid w:val="00727108"/>
    <w:rsid w:val="007329B5"/>
    <w:rsid w:val="00734816"/>
    <w:rsid w:val="00735AD7"/>
    <w:rsid w:val="00735DE5"/>
    <w:rsid w:val="00735F36"/>
    <w:rsid w:val="00736D8D"/>
    <w:rsid w:val="00740B46"/>
    <w:rsid w:val="00744224"/>
    <w:rsid w:val="007456BB"/>
    <w:rsid w:val="00746D14"/>
    <w:rsid w:val="00746E41"/>
    <w:rsid w:val="00747676"/>
    <w:rsid w:val="0075215C"/>
    <w:rsid w:val="007528FA"/>
    <w:rsid w:val="00756AAD"/>
    <w:rsid w:val="00756B31"/>
    <w:rsid w:val="00760589"/>
    <w:rsid w:val="00760F23"/>
    <w:rsid w:val="0076185C"/>
    <w:rsid w:val="00761D3C"/>
    <w:rsid w:val="00763D88"/>
    <w:rsid w:val="00765159"/>
    <w:rsid w:val="00765542"/>
    <w:rsid w:val="00765979"/>
    <w:rsid w:val="0076708A"/>
    <w:rsid w:val="00767A73"/>
    <w:rsid w:val="007730DE"/>
    <w:rsid w:val="00775231"/>
    <w:rsid w:val="00776325"/>
    <w:rsid w:val="00776437"/>
    <w:rsid w:val="00776CA1"/>
    <w:rsid w:val="00780C46"/>
    <w:rsid w:val="00782B6F"/>
    <w:rsid w:val="00783BC6"/>
    <w:rsid w:val="00787022"/>
    <w:rsid w:val="0078702C"/>
    <w:rsid w:val="00787661"/>
    <w:rsid w:val="007912C2"/>
    <w:rsid w:val="00793225"/>
    <w:rsid w:val="00793A46"/>
    <w:rsid w:val="00793C7E"/>
    <w:rsid w:val="0079433A"/>
    <w:rsid w:val="00795041"/>
    <w:rsid w:val="007957DD"/>
    <w:rsid w:val="007A0AF1"/>
    <w:rsid w:val="007A212B"/>
    <w:rsid w:val="007A29AD"/>
    <w:rsid w:val="007A7E78"/>
    <w:rsid w:val="007B0B4C"/>
    <w:rsid w:val="007B0E21"/>
    <w:rsid w:val="007B3167"/>
    <w:rsid w:val="007B3A03"/>
    <w:rsid w:val="007B515A"/>
    <w:rsid w:val="007B677C"/>
    <w:rsid w:val="007C0917"/>
    <w:rsid w:val="007C4897"/>
    <w:rsid w:val="007C79EB"/>
    <w:rsid w:val="007D05E4"/>
    <w:rsid w:val="007D0E80"/>
    <w:rsid w:val="007D14E0"/>
    <w:rsid w:val="007D3C99"/>
    <w:rsid w:val="007D5A30"/>
    <w:rsid w:val="007D60BD"/>
    <w:rsid w:val="007D67AA"/>
    <w:rsid w:val="007E0413"/>
    <w:rsid w:val="007E1720"/>
    <w:rsid w:val="007E1B90"/>
    <w:rsid w:val="007E223A"/>
    <w:rsid w:val="007E3BE6"/>
    <w:rsid w:val="007E536E"/>
    <w:rsid w:val="007E677A"/>
    <w:rsid w:val="007E700E"/>
    <w:rsid w:val="007E71A9"/>
    <w:rsid w:val="007F05BE"/>
    <w:rsid w:val="007F54B0"/>
    <w:rsid w:val="007F618D"/>
    <w:rsid w:val="00802280"/>
    <w:rsid w:val="00802E56"/>
    <w:rsid w:val="00803733"/>
    <w:rsid w:val="008048F9"/>
    <w:rsid w:val="00807AC1"/>
    <w:rsid w:val="00812D60"/>
    <w:rsid w:val="008145DB"/>
    <w:rsid w:val="00816E6C"/>
    <w:rsid w:val="00824F6D"/>
    <w:rsid w:val="00830676"/>
    <w:rsid w:val="00832A6B"/>
    <w:rsid w:val="00833D19"/>
    <w:rsid w:val="00842B46"/>
    <w:rsid w:val="00845EAF"/>
    <w:rsid w:val="00851FEE"/>
    <w:rsid w:val="00853073"/>
    <w:rsid w:val="0085579B"/>
    <w:rsid w:val="00861D5E"/>
    <w:rsid w:val="00862E24"/>
    <w:rsid w:val="008645B8"/>
    <w:rsid w:val="00864715"/>
    <w:rsid w:val="008708E5"/>
    <w:rsid w:val="00871087"/>
    <w:rsid w:val="0087345C"/>
    <w:rsid w:val="008735B7"/>
    <w:rsid w:val="00873E21"/>
    <w:rsid w:val="00876ABE"/>
    <w:rsid w:val="0088005B"/>
    <w:rsid w:val="00880609"/>
    <w:rsid w:val="00880E58"/>
    <w:rsid w:val="00881CC2"/>
    <w:rsid w:val="00881E7F"/>
    <w:rsid w:val="008828B1"/>
    <w:rsid w:val="00883C60"/>
    <w:rsid w:val="00883E1E"/>
    <w:rsid w:val="00885098"/>
    <w:rsid w:val="00886AC5"/>
    <w:rsid w:val="0089357F"/>
    <w:rsid w:val="00893C44"/>
    <w:rsid w:val="008949A1"/>
    <w:rsid w:val="00897553"/>
    <w:rsid w:val="008A0708"/>
    <w:rsid w:val="008A1481"/>
    <w:rsid w:val="008A3326"/>
    <w:rsid w:val="008A37F6"/>
    <w:rsid w:val="008A5B75"/>
    <w:rsid w:val="008A7CD9"/>
    <w:rsid w:val="008B0F5F"/>
    <w:rsid w:val="008B38D7"/>
    <w:rsid w:val="008B4077"/>
    <w:rsid w:val="008B432C"/>
    <w:rsid w:val="008B501F"/>
    <w:rsid w:val="008B6662"/>
    <w:rsid w:val="008C0E40"/>
    <w:rsid w:val="008C28BA"/>
    <w:rsid w:val="008C3892"/>
    <w:rsid w:val="008D04F0"/>
    <w:rsid w:val="008D129E"/>
    <w:rsid w:val="008D13AA"/>
    <w:rsid w:val="008D391A"/>
    <w:rsid w:val="008D4864"/>
    <w:rsid w:val="008D7CB3"/>
    <w:rsid w:val="008E0D20"/>
    <w:rsid w:val="008E0F01"/>
    <w:rsid w:val="008E379D"/>
    <w:rsid w:val="008F042A"/>
    <w:rsid w:val="008F0CDD"/>
    <w:rsid w:val="008F54CF"/>
    <w:rsid w:val="008F7F93"/>
    <w:rsid w:val="00900AFD"/>
    <w:rsid w:val="0090118D"/>
    <w:rsid w:val="00903EEC"/>
    <w:rsid w:val="00906A08"/>
    <w:rsid w:val="00907726"/>
    <w:rsid w:val="009127E0"/>
    <w:rsid w:val="00912E80"/>
    <w:rsid w:val="00913CBA"/>
    <w:rsid w:val="00914BC3"/>
    <w:rsid w:val="00916880"/>
    <w:rsid w:val="00917FF5"/>
    <w:rsid w:val="009208FF"/>
    <w:rsid w:val="00920C5E"/>
    <w:rsid w:val="00920C71"/>
    <w:rsid w:val="009229B6"/>
    <w:rsid w:val="009242F1"/>
    <w:rsid w:val="00931BDC"/>
    <w:rsid w:val="0093318A"/>
    <w:rsid w:val="00934B6F"/>
    <w:rsid w:val="00936753"/>
    <w:rsid w:val="009401DD"/>
    <w:rsid w:val="00941F80"/>
    <w:rsid w:val="00942F9C"/>
    <w:rsid w:val="00943375"/>
    <w:rsid w:val="00944B46"/>
    <w:rsid w:val="009451B0"/>
    <w:rsid w:val="00945231"/>
    <w:rsid w:val="009477A7"/>
    <w:rsid w:val="00950B09"/>
    <w:rsid w:val="00963BCA"/>
    <w:rsid w:val="00964BA3"/>
    <w:rsid w:val="00965639"/>
    <w:rsid w:val="0097052C"/>
    <w:rsid w:val="00971829"/>
    <w:rsid w:val="00975B30"/>
    <w:rsid w:val="00976481"/>
    <w:rsid w:val="00982047"/>
    <w:rsid w:val="00982AD6"/>
    <w:rsid w:val="009846DD"/>
    <w:rsid w:val="00984914"/>
    <w:rsid w:val="00986CEF"/>
    <w:rsid w:val="009870DF"/>
    <w:rsid w:val="009914BD"/>
    <w:rsid w:val="00991B4E"/>
    <w:rsid w:val="00991EF6"/>
    <w:rsid w:val="00994451"/>
    <w:rsid w:val="0099482B"/>
    <w:rsid w:val="0099575F"/>
    <w:rsid w:val="009975DF"/>
    <w:rsid w:val="009978D3"/>
    <w:rsid w:val="009A17A2"/>
    <w:rsid w:val="009A390D"/>
    <w:rsid w:val="009A3C7A"/>
    <w:rsid w:val="009A4755"/>
    <w:rsid w:val="009A59D8"/>
    <w:rsid w:val="009B0B17"/>
    <w:rsid w:val="009B1055"/>
    <w:rsid w:val="009B3115"/>
    <w:rsid w:val="009B3454"/>
    <w:rsid w:val="009B350C"/>
    <w:rsid w:val="009B4260"/>
    <w:rsid w:val="009B4344"/>
    <w:rsid w:val="009B65B4"/>
    <w:rsid w:val="009C6BDB"/>
    <w:rsid w:val="009C7F31"/>
    <w:rsid w:val="009D0C68"/>
    <w:rsid w:val="009D440D"/>
    <w:rsid w:val="009D4CFC"/>
    <w:rsid w:val="009D53A3"/>
    <w:rsid w:val="009E0B0B"/>
    <w:rsid w:val="009E2679"/>
    <w:rsid w:val="009F3A7B"/>
    <w:rsid w:val="009F3AB0"/>
    <w:rsid w:val="009F3DE2"/>
    <w:rsid w:val="009F52CC"/>
    <w:rsid w:val="009F68D0"/>
    <w:rsid w:val="00A006BF"/>
    <w:rsid w:val="00A00851"/>
    <w:rsid w:val="00A01E73"/>
    <w:rsid w:val="00A02948"/>
    <w:rsid w:val="00A04BBE"/>
    <w:rsid w:val="00A05438"/>
    <w:rsid w:val="00A05583"/>
    <w:rsid w:val="00A10804"/>
    <w:rsid w:val="00A12BD2"/>
    <w:rsid w:val="00A15882"/>
    <w:rsid w:val="00A22C10"/>
    <w:rsid w:val="00A22E94"/>
    <w:rsid w:val="00A23B25"/>
    <w:rsid w:val="00A24990"/>
    <w:rsid w:val="00A276E3"/>
    <w:rsid w:val="00A279B6"/>
    <w:rsid w:val="00A37014"/>
    <w:rsid w:val="00A37DE1"/>
    <w:rsid w:val="00A37ECC"/>
    <w:rsid w:val="00A41EA7"/>
    <w:rsid w:val="00A42BE6"/>
    <w:rsid w:val="00A42D8D"/>
    <w:rsid w:val="00A42D90"/>
    <w:rsid w:val="00A43F47"/>
    <w:rsid w:val="00A45DF2"/>
    <w:rsid w:val="00A47F37"/>
    <w:rsid w:val="00A50041"/>
    <w:rsid w:val="00A501C4"/>
    <w:rsid w:val="00A503E8"/>
    <w:rsid w:val="00A5257E"/>
    <w:rsid w:val="00A53A6C"/>
    <w:rsid w:val="00A53F41"/>
    <w:rsid w:val="00A54345"/>
    <w:rsid w:val="00A54D98"/>
    <w:rsid w:val="00A66B6C"/>
    <w:rsid w:val="00A6780D"/>
    <w:rsid w:val="00A72DA0"/>
    <w:rsid w:val="00A72DCE"/>
    <w:rsid w:val="00A777D1"/>
    <w:rsid w:val="00A8048F"/>
    <w:rsid w:val="00A80E84"/>
    <w:rsid w:val="00A81841"/>
    <w:rsid w:val="00A8502A"/>
    <w:rsid w:val="00A86715"/>
    <w:rsid w:val="00A90639"/>
    <w:rsid w:val="00A91C76"/>
    <w:rsid w:val="00A91E36"/>
    <w:rsid w:val="00A965B8"/>
    <w:rsid w:val="00AA0BE3"/>
    <w:rsid w:val="00AA1738"/>
    <w:rsid w:val="00AA1AFF"/>
    <w:rsid w:val="00AA2C87"/>
    <w:rsid w:val="00AA40BB"/>
    <w:rsid w:val="00AA7BC6"/>
    <w:rsid w:val="00AB0550"/>
    <w:rsid w:val="00AB1C37"/>
    <w:rsid w:val="00AB2382"/>
    <w:rsid w:val="00AB2AA4"/>
    <w:rsid w:val="00AB2F5A"/>
    <w:rsid w:val="00AB34CF"/>
    <w:rsid w:val="00AB639C"/>
    <w:rsid w:val="00AB7C27"/>
    <w:rsid w:val="00AC1475"/>
    <w:rsid w:val="00AC1856"/>
    <w:rsid w:val="00AC208A"/>
    <w:rsid w:val="00AC4595"/>
    <w:rsid w:val="00AC5C3A"/>
    <w:rsid w:val="00AD171C"/>
    <w:rsid w:val="00AD2505"/>
    <w:rsid w:val="00AD279C"/>
    <w:rsid w:val="00AD5121"/>
    <w:rsid w:val="00AD5588"/>
    <w:rsid w:val="00AD5968"/>
    <w:rsid w:val="00AD60B9"/>
    <w:rsid w:val="00AD770B"/>
    <w:rsid w:val="00AE0CA5"/>
    <w:rsid w:val="00AE3343"/>
    <w:rsid w:val="00AE35DE"/>
    <w:rsid w:val="00AE3EAC"/>
    <w:rsid w:val="00AE6252"/>
    <w:rsid w:val="00AF3E6D"/>
    <w:rsid w:val="00AF78BE"/>
    <w:rsid w:val="00B002A2"/>
    <w:rsid w:val="00B00E65"/>
    <w:rsid w:val="00B0203D"/>
    <w:rsid w:val="00B03718"/>
    <w:rsid w:val="00B067E4"/>
    <w:rsid w:val="00B10393"/>
    <w:rsid w:val="00B11596"/>
    <w:rsid w:val="00B1336B"/>
    <w:rsid w:val="00B143FE"/>
    <w:rsid w:val="00B160B1"/>
    <w:rsid w:val="00B16F46"/>
    <w:rsid w:val="00B175D3"/>
    <w:rsid w:val="00B20381"/>
    <w:rsid w:val="00B2658F"/>
    <w:rsid w:val="00B320BD"/>
    <w:rsid w:val="00B34875"/>
    <w:rsid w:val="00B35CD7"/>
    <w:rsid w:val="00B367C7"/>
    <w:rsid w:val="00B367D5"/>
    <w:rsid w:val="00B37D6A"/>
    <w:rsid w:val="00B41D6F"/>
    <w:rsid w:val="00B422C5"/>
    <w:rsid w:val="00B44C40"/>
    <w:rsid w:val="00B46AEF"/>
    <w:rsid w:val="00B50AB8"/>
    <w:rsid w:val="00B52C89"/>
    <w:rsid w:val="00B53B9E"/>
    <w:rsid w:val="00B53C66"/>
    <w:rsid w:val="00B54386"/>
    <w:rsid w:val="00B55DD1"/>
    <w:rsid w:val="00B5666E"/>
    <w:rsid w:val="00B57A77"/>
    <w:rsid w:val="00B630FB"/>
    <w:rsid w:val="00B6367D"/>
    <w:rsid w:val="00B722F4"/>
    <w:rsid w:val="00B753A7"/>
    <w:rsid w:val="00B7569E"/>
    <w:rsid w:val="00B773D8"/>
    <w:rsid w:val="00B81986"/>
    <w:rsid w:val="00B83A0E"/>
    <w:rsid w:val="00B87169"/>
    <w:rsid w:val="00B910BE"/>
    <w:rsid w:val="00B9183C"/>
    <w:rsid w:val="00B9254A"/>
    <w:rsid w:val="00B92A8A"/>
    <w:rsid w:val="00B92EC2"/>
    <w:rsid w:val="00B93CED"/>
    <w:rsid w:val="00B9553A"/>
    <w:rsid w:val="00B962A7"/>
    <w:rsid w:val="00B97A48"/>
    <w:rsid w:val="00BA037D"/>
    <w:rsid w:val="00BA4392"/>
    <w:rsid w:val="00BA4C1B"/>
    <w:rsid w:val="00BA51E9"/>
    <w:rsid w:val="00BA5CB8"/>
    <w:rsid w:val="00BA6838"/>
    <w:rsid w:val="00BA7B75"/>
    <w:rsid w:val="00BB0A34"/>
    <w:rsid w:val="00BB1312"/>
    <w:rsid w:val="00BB1F1B"/>
    <w:rsid w:val="00BB2B66"/>
    <w:rsid w:val="00BB4AA4"/>
    <w:rsid w:val="00BB77A4"/>
    <w:rsid w:val="00BC0D48"/>
    <w:rsid w:val="00BC18A5"/>
    <w:rsid w:val="00BC1D5B"/>
    <w:rsid w:val="00BC5326"/>
    <w:rsid w:val="00BC7FB4"/>
    <w:rsid w:val="00BD0D53"/>
    <w:rsid w:val="00BD144A"/>
    <w:rsid w:val="00BD420F"/>
    <w:rsid w:val="00BD5DB7"/>
    <w:rsid w:val="00BD6A40"/>
    <w:rsid w:val="00BD7CE4"/>
    <w:rsid w:val="00BE2216"/>
    <w:rsid w:val="00BE24BC"/>
    <w:rsid w:val="00BE336A"/>
    <w:rsid w:val="00BE4508"/>
    <w:rsid w:val="00BE6905"/>
    <w:rsid w:val="00BE7486"/>
    <w:rsid w:val="00BF0074"/>
    <w:rsid w:val="00BF014E"/>
    <w:rsid w:val="00BF03BB"/>
    <w:rsid w:val="00BF3991"/>
    <w:rsid w:val="00BF4A1E"/>
    <w:rsid w:val="00BF4A74"/>
    <w:rsid w:val="00BF5EED"/>
    <w:rsid w:val="00BF74AF"/>
    <w:rsid w:val="00C01868"/>
    <w:rsid w:val="00C07239"/>
    <w:rsid w:val="00C07ECB"/>
    <w:rsid w:val="00C12A8E"/>
    <w:rsid w:val="00C12EFB"/>
    <w:rsid w:val="00C130AE"/>
    <w:rsid w:val="00C13903"/>
    <w:rsid w:val="00C13A90"/>
    <w:rsid w:val="00C140F5"/>
    <w:rsid w:val="00C15D8D"/>
    <w:rsid w:val="00C207C4"/>
    <w:rsid w:val="00C20E6F"/>
    <w:rsid w:val="00C20F56"/>
    <w:rsid w:val="00C20FA2"/>
    <w:rsid w:val="00C26C03"/>
    <w:rsid w:val="00C271C4"/>
    <w:rsid w:val="00C27B5A"/>
    <w:rsid w:val="00C27BEB"/>
    <w:rsid w:val="00C30DDD"/>
    <w:rsid w:val="00C3284A"/>
    <w:rsid w:val="00C32CA0"/>
    <w:rsid w:val="00C33835"/>
    <w:rsid w:val="00C358D7"/>
    <w:rsid w:val="00C41DFA"/>
    <w:rsid w:val="00C43968"/>
    <w:rsid w:val="00C454D4"/>
    <w:rsid w:val="00C478ED"/>
    <w:rsid w:val="00C533FF"/>
    <w:rsid w:val="00C53DEB"/>
    <w:rsid w:val="00C551A6"/>
    <w:rsid w:val="00C55EEF"/>
    <w:rsid w:val="00C57EE6"/>
    <w:rsid w:val="00C64E32"/>
    <w:rsid w:val="00C710FE"/>
    <w:rsid w:val="00C714C1"/>
    <w:rsid w:val="00C73016"/>
    <w:rsid w:val="00C73F77"/>
    <w:rsid w:val="00C74631"/>
    <w:rsid w:val="00C74A56"/>
    <w:rsid w:val="00C7503E"/>
    <w:rsid w:val="00C75279"/>
    <w:rsid w:val="00C753C2"/>
    <w:rsid w:val="00C77F56"/>
    <w:rsid w:val="00C8008E"/>
    <w:rsid w:val="00C80118"/>
    <w:rsid w:val="00C814AB"/>
    <w:rsid w:val="00C8418F"/>
    <w:rsid w:val="00C849D5"/>
    <w:rsid w:val="00C8556A"/>
    <w:rsid w:val="00C858A0"/>
    <w:rsid w:val="00C874C2"/>
    <w:rsid w:val="00C9000D"/>
    <w:rsid w:val="00C901F6"/>
    <w:rsid w:val="00C9204C"/>
    <w:rsid w:val="00C92E2D"/>
    <w:rsid w:val="00C9401D"/>
    <w:rsid w:val="00C9687A"/>
    <w:rsid w:val="00C979D5"/>
    <w:rsid w:val="00C97D17"/>
    <w:rsid w:val="00CA0193"/>
    <w:rsid w:val="00CA0D3A"/>
    <w:rsid w:val="00CA319B"/>
    <w:rsid w:val="00CA33D9"/>
    <w:rsid w:val="00CA3D9D"/>
    <w:rsid w:val="00CA5E96"/>
    <w:rsid w:val="00CA61C8"/>
    <w:rsid w:val="00CA6966"/>
    <w:rsid w:val="00CA7556"/>
    <w:rsid w:val="00CB0B8A"/>
    <w:rsid w:val="00CB0BED"/>
    <w:rsid w:val="00CB0C38"/>
    <w:rsid w:val="00CB3D86"/>
    <w:rsid w:val="00CB53FF"/>
    <w:rsid w:val="00CB61AD"/>
    <w:rsid w:val="00CB74BD"/>
    <w:rsid w:val="00CC14ED"/>
    <w:rsid w:val="00CC15B3"/>
    <w:rsid w:val="00CC33E1"/>
    <w:rsid w:val="00CC3716"/>
    <w:rsid w:val="00CC3983"/>
    <w:rsid w:val="00CC45DE"/>
    <w:rsid w:val="00CC4F7D"/>
    <w:rsid w:val="00CC75DA"/>
    <w:rsid w:val="00CC7C86"/>
    <w:rsid w:val="00CD16F6"/>
    <w:rsid w:val="00CD17E0"/>
    <w:rsid w:val="00CD253C"/>
    <w:rsid w:val="00CD46A9"/>
    <w:rsid w:val="00CD4D72"/>
    <w:rsid w:val="00CD5937"/>
    <w:rsid w:val="00CE09F0"/>
    <w:rsid w:val="00CE1227"/>
    <w:rsid w:val="00CE1780"/>
    <w:rsid w:val="00CE28A4"/>
    <w:rsid w:val="00CE4559"/>
    <w:rsid w:val="00CE4D67"/>
    <w:rsid w:val="00CE627B"/>
    <w:rsid w:val="00CF004D"/>
    <w:rsid w:val="00CF17E4"/>
    <w:rsid w:val="00CF1FCD"/>
    <w:rsid w:val="00CF22F9"/>
    <w:rsid w:val="00CF57D7"/>
    <w:rsid w:val="00CF64CE"/>
    <w:rsid w:val="00D0040C"/>
    <w:rsid w:val="00D021AC"/>
    <w:rsid w:val="00D0512A"/>
    <w:rsid w:val="00D06977"/>
    <w:rsid w:val="00D070A2"/>
    <w:rsid w:val="00D075CA"/>
    <w:rsid w:val="00D1013F"/>
    <w:rsid w:val="00D15363"/>
    <w:rsid w:val="00D157B9"/>
    <w:rsid w:val="00D2155F"/>
    <w:rsid w:val="00D21A2D"/>
    <w:rsid w:val="00D224A0"/>
    <w:rsid w:val="00D22657"/>
    <w:rsid w:val="00D22B6A"/>
    <w:rsid w:val="00D269A3"/>
    <w:rsid w:val="00D3049B"/>
    <w:rsid w:val="00D309DD"/>
    <w:rsid w:val="00D338F8"/>
    <w:rsid w:val="00D34081"/>
    <w:rsid w:val="00D35678"/>
    <w:rsid w:val="00D37157"/>
    <w:rsid w:val="00D41C68"/>
    <w:rsid w:val="00D427AE"/>
    <w:rsid w:val="00D42C1D"/>
    <w:rsid w:val="00D43274"/>
    <w:rsid w:val="00D43430"/>
    <w:rsid w:val="00D44030"/>
    <w:rsid w:val="00D46099"/>
    <w:rsid w:val="00D46C4D"/>
    <w:rsid w:val="00D50B87"/>
    <w:rsid w:val="00D51117"/>
    <w:rsid w:val="00D514F1"/>
    <w:rsid w:val="00D52C73"/>
    <w:rsid w:val="00D53578"/>
    <w:rsid w:val="00D56054"/>
    <w:rsid w:val="00D56092"/>
    <w:rsid w:val="00D607AD"/>
    <w:rsid w:val="00D60965"/>
    <w:rsid w:val="00D60ADF"/>
    <w:rsid w:val="00D644E8"/>
    <w:rsid w:val="00D65B57"/>
    <w:rsid w:val="00D6675C"/>
    <w:rsid w:val="00D73034"/>
    <w:rsid w:val="00D75543"/>
    <w:rsid w:val="00D76E12"/>
    <w:rsid w:val="00D77358"/>
    <w:rsid w:val="00D819FD"/>
    <w:rsid w:val="00D828A9"/>
    <w:rsid w:val="00D8546B"/>
    <w:rsid w:val="00D87522"/>
    <w:rsid w:val="00D91F53"/>
    <w:rsid w:val="00D945CC"/>
    <w:rsid w:val="00D9509C"/>
    <w:rsid w:val="00D950EF"/>
    <w:rsid w:val="00D962DE"/>
    <w:rsid w:val="00D968A7"/>
    <w:rsid w:val="00D97745"/>
    <w:rsid w:val="00DA1DC9"/>
    <w:rsid w:val="00DA5EF0"/>
    <w:rsid w:val="00DA5EF8"/>
    <w:rsid w:val="00DA63C2"/>
    <w:rsid w:val="00DA7565"/>
    <w:rsid w:val="00DB224E"/>
    <w:rsid w:val="00DB2E2A"/>
    <w:rsid w:val="00DB37C1"/>
    <w:rsid w:val="00DB56F1"/>
    <w:rsid w:val="00DB581F"/>
    <w:rsid w:val="00DB5926"/>
    <w:rsid w:val="00DB59EC"/>
    <w:rsid w:val="00DB5E31"/>
    <w:rsid w:val="00DB5F66"/>
    <w:rsid w:val="00DB5FD7"/>
    <w:rsid w:val="00DC123A"/>
    <w:rsid w:val="00DC19B1"/>
    <w:rsid w:val="00DC1A83"/>
    <w:rsid w:val="00DC2E24"/>
    <w:rsid w:val="00DC4B7C"/>
    <w:rsid w:val="00DC5026"/>
    <w:rsid w:val="00DC50F7"/>
    <w:rsid w:val="00DC5AB3"/>
    <w:rsid w:val="00DC61F2"/>
    <w:rsid w:val="00DC672A"/>
    <w:rsid w:val="00DC6BF5"/>
    <w:rsid w:val="00DD0ED9"/>
    <w:rsid w:val="00DD2756"/>
    <w:rsid w:val="00DD36ED"/>
    <w:rsid w:val="00DD3969"/>
    <w:rsid w:val="00DD6BF1"/>
    <w:rsid w:val="00DE1169"/>
    <w:rsid w:val="00DE1A19"/>
    <w:rsid w:val="00DE3DCA"/>
    <w:rsid w:val="00DE4594"/>
    <w:rsid w:val="00DE634F"/>
    <w:rsid w:val="00DE6797"/>
    <w:rsid w:val="00DE79EB"/>
    <w:rsid w:val="00DE7D19"/>
    <w:rsid w:val="00DE7D82"/>
    <w:rsid w:val="00DE7DF3"/>
    <w:rsid w:val="00DF374B"/>
    <w:rsid w:val="00DF668A"/>
    <w:rsid w:val="00DF7C8C"/>
    <w:rsid w:val="00E00058"/>
    <w:rsid w:val="00E0189E"/>
    <w:rsid w:val="00E02A72"/>
    <w:rsid w:val="00E10BE4"/>
    <w:rsid w:val="00E12874"/>
    <w:rsid w:val="00E13CFF"/>
    <w:rsid w:val="00E16E8E"/>
    <w:rsid w:val="00E16F54"/>
    <w:rsid w:val="00E16F91"/>
    <w:rsid w:val="00E17216"/>
    <w:rsid w:val="00E17880"/>
    <w:rsid w:val="00E178F4"/>
    <w:rsid w:val="00E207AE"/>
    <w:rsid w:val="00E23EEE"/>
    <w:rsid w:val="00E244F2"/>
    <w:rsid w:val="00E307EE"/>
    <w:rsid w:val="00E33B27"/>
    <w:rsid w:val="00E35BB7"/>
    <w:rsid w:val="00E36029"/>
    <w:rsid w:val="00E363AF"/>
    <w:rsid w:val="00E36A35"/>
    <w:rsid w:val="00E37BC9"/>
    <w:rsid w:val="00E410D0"/>
    <w:rsid w:val="00E41F1E"/>
    <w:rsid w:val="00E43DC5"/>
    <w:rsid w:val="00E442CF"/>
    <w:rsid w:val="00E44754"/>
    <w:rsid w:val="00E4566D"/>
    <w:rsid w:val="00E46A32"/>
    <w:rsid w:val="00E506E2"/>
    <w:rsid w:val="00E50D79"/>
    <w:rsid w:val="00E53F97"/>
    <w:rsid w:val="00E53FAC"/>
    <w:rsid w:val="00E54AF8"/>
    <w:rsid w:val="00E56667"/>
    <w:rsid w:val="00E6052E"/>
    <w:rsid w:val="00E638D4"/>
    <w:rsid w:val="00E63C22"/>
    <w:rsid w:val="00E65E6E"/>
    <w:rsid w:val="00E67877"/>
    <w:rsid w:val="00E72262"/>
    <w:rsid w:val="00E76B80"/>
    <w:rsid w:val="00E76F62"/>
    <w:rsid w:val="00E8005D"/>
    <w:rsid w:val="00E812AD"/>
    <w:rsid w:val="00E82090"/>
    <w:rsid w:val="00E8508F"/>
    <w:rsid w:val="00E8664A"/>
    <w:rsid w:val="00E92016"/>
    <w:rsid w:val="00E927A2"/>
    <w:rsid w:val="00E93E53"/>
    <w:rsid w:val="00E94950"/>
    <w:rsid w:val="00E96C91"/>
    <w:rsid w:val="00EA0C23"/>
    <w:rsid w:val="00EA256E"/>
    <w:rsid w:val="00EA2982"/>
    <w:rsid w:val="00EA465B"/>
    <w:rsid w:val="00EA708E"/>
    <w:rsid w:val="00EA79E4"/>
    <w:rsid w:val="00EA7A89"/>
    <w:rsid w:val="00EA7C50"/>
    <w:rsid w:val="00EA7EBA"/>
    <w:rsid w:val="00EB1873"/>
    <w:rsid w:val="00EB1E7B"/>
    <w:rsid w:val="00EB2B47"/>
    <w:rsid w:val="00EB341D"/>
    <w:rsid w:val="00EB3D8B"/>
    <w:rsid w:val="00EB61BB"/>
    <w:rsid w:val="00EB7D69"/>
    <w:rsid w:val="00EC16FA"/>
    <w:rsid w:val="00EC1EDC"/>
    <w:rsid w:val="00EC2C2B"/>
    <w:rsid w:val="00EC4014"/>
    <w:rsid w:val="00EC5395"/>
    <w:rsid w:val="00EC6463"/>
    <w:rsid w:val="00EC7528"/>
    <w:rsid w:val="00ED03F2"/>
    <w:rsid w:val="00ED06D3"/>
    <w:rsid w:val="00ED0A87"/>
    <w:rsid w:val="00ED0CE2"/>
    <w:rsid w:val="00ED1649"/>
    <w:rsid w:val="00ED2BED"/>
    <w:rsid w:val="00ED533C"/>
    <w:rsid w:val="00ED6264"/>
    <w:rsid w:val="00ED684D"/>
    <w:rsid w:val="00EE1218"/>
    <w:rsid w:val="00EE527C"/>
    <w:rsid w:val="00EE6CB6"/>
    <w:rsid w:val="00EE79F7"/>
    <w:rsid w:val="00EE7CF9"/>
    <w:rsid w:val="00EF0447"/>
    <w:rsid w:val="00EF1728"/>
    <w:rsid w:val="00EF4D87"/>
    <w:rsid w:val="00EF4E53"/>
    <w:rsid w:val="00EF62C9"/>
    <w:rsid w:val="00EF7F17"/>
    <w:rsid w:val="00EF7F2B"/>
    <w:rsid w:val="00F01695"/>
    <w:rsid w:val="00F0200A"/>
    <w:rsid w:val="00F02260"/>
    <w:rsid w:val="00F038E8"/>
    <w:rsid w:val="00F04BA8"/>
    <w:rsid w:val="00F04CE0"/>
    <w:rsid w:val="00F073F4"/>
    <w:rsid w:val="00F07E0C"/>
    <w:rsid w:val="00F10E53"/>
    <w:rsid w:val="00F11595"/>
    <w:rsid w:val="00F117EA"/>
    <w:rsid w:val="00F125C0"/>
    <w:rsid w:val="00F13D90"/>
    <w:rsid w:val="00F176FF"/>
    <w:rsid w:val="00F1797A"/>
    <w:rsid w:val="00F20A6C"/>
    <w:rsid w:val="00F21281"/>
    <w:rsid w:val="00F22FC0"/>
    <w:rsid w:val="00F2434A"/>
    <w:rsid w:val="00F24583"/>
    <w:rsid w:val="00F25A35"/>
    <w:rsid w:val="00F312D5"/>
    <w:rsid w:val="00F3346C"/>
    <w:rsid w:val="00F3365E"/>
    <w:rsid w:val="00F3444D"/>
    <w:rsid w:val="00F351DD"/>
    <w:rsid w:val="00F36B3B"/>
    <w:rsid w:val="00F37687"/>
    <w:rsid w:val="00F37C1A"/>
    <w:rsid w:val="00F4022B"/>
    <w:rsid w:val="00F4291F"/>
    <w:rsid w:val="00F4298A"/>
    <w:rsid w:val="00F42B0B"/>
    <w:rsid w:val="00F43C00"/>
    <w:rsid w:val="00F452AB"/>
    <w:rsid w:val="00F47764"/>
    <w:rsid w:val="00F52FDD"/>
    <w:rsid w:val="00F54189"/>
    <w:rsid w:val="00F54715"/>
    <w:rsid w:val="00F560E0"/>
    <w:rsid w:val="00F5799A"/>
    <w:rsid w:val="00F60063"/>
    <w:rsid w:val="00F62DAF"/>
    <w:rsid w:val="00F640EB"/>
    <w:rsid w:val="00F6732B"/>
    <w:rsid w:val="00F67643"/>
    <w:rsid w:val="00F6772C"/>
    <w:rsid w:val="00F70285"/>
    <w:rsid w:val="00F70486"/>
    <w:rsid w:val="00F71452"/>
    <w:rsid w:val="00F7297D"/>
    <w:rsid w:val="00F73948"/>
    <w:rsid w:val="00F75D55"/>
    <w:rsid w:val="00F76018"/>
    <w:rsid w:val="00F76ECD"/>
    <w:rsid w:val="00F77ECB"/>
    <w:rsid w:val="00F77F58"/>
    <w:rsid w:val="00F82F6D"/>
    <w:rsid w:val="00F85E88"/>
    <w:rsid w:val="00F86421"/>
    <w:rsid w:val="00F86A2D"/>
    <w:rsid w:val="00F87623"/>
    <w:rsid w:val="00F91052"/>
    <w:rsid w:val="00F9229D"/>
    <w:rsid w:val="00F9310D"/>
    <w:rsid w:val="00F93755"/>
    <w:rsid w:val="00FA15AE"/>
    <w:rsid w:val="00FA2460"/>
    <w:rsid w:val="00FA3CE1"/>
    <w:rsid w:val="00FA52F5"/>
    <w:rsid w:val="00FA5CDA"/>
    <w:rsid w:val="00FA5F29"/>
    <w:rsid w:val="00FA6518"/>
    <w:rsid w:val="00FA6B72"/>
    <w:rsid w:val="00FA7160"/>
    <w:rsid w:val="00FA727E"/>
    <w:rsid w:val="00FB3143"/>
    <w:rsid w:val="00FB3BAF"/>
    <w:rsid w:val="00FB60FD"/>
    <w:rsid w:val="00FC01C3"/>
    <w:rsid w:val="00FC61B6"/>
    <w:rsid w:val="00FC763D"/>
    <w:rsid w:val="00FD2796"/>
    <w:rsid w:val="00FD2A48"/>
    <w:rsid w:val="00FD5781"/>
    <w:rsid w:val="00FE3E12"/>
    <w:rsid w:val="00FE43DC"/>
    <w:rsid w:val="00FE4C89"/>
    <w:rsid w:val="00FE7B37"/>
    <w:rsid w:val="00FF0AE5"/>
    <w:rsid w:val="00FF1496"/>
    <w:rsid w:val="00FF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F8B6A33"/>
  <w15:docId w15:val="{D015CE93-18EB-4697-AC4A-9A4B1B9F9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003E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next w:val="a"/>
    <w:link w:val="10"/>
    <w:uiPriority w:val="9"/>
    <w:qFormat/>
    <w:rsid w:val="007265A7"/>
    <w:pPr>
      <w:keepNext/>
      <w:outlineLvl w:val="0"/>
    </w:pPr>
    <w:rPr>
      <w:rFonts w:asciiTheme="majorHAnsi" w:eastAsiaTheme="majorEastAsia" w:hAnsiTheme="majorHAnsi" w:cstheme="majorBidi"/>
    </w:rPr>
  </w:style>
  <w:style w:type="paragraph" w:styleId="2">
    <w:name w:val="heading 2"/>
    <w:basedOn w:val="a"/>
    <w:link w:val="20"/>
    <w:uiPriority w:val="9"/>
    <w:qFormat/>
    <w:rsid w:val="008A7CD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66A18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73C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973CD"/>
  </w:style>
  <w:style w:type="paragraph" w:styleId="a5">
    <w:name w:val="footer"/>
    <w:basedOn w:val="a"/>
    <w:link w:val="a6"/>
    <w:uiPriority w:val="99"/>
    <w:unhideWhenUsed/>
    <w:rsid w:val="003973C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973CD"/>
  </w:style>
  <w:style w:type="paragraph" w:customStyle="1" w:styleId="a7">
    <w:name w:val="プレスリリース"/>
    <w:basedOn w:val="a"/>
    <w:next w:val="a"/>
    <w:qFormat/>
    <w:rsid w:val="00E363AF"/>
    <w:rPr>
      <w:rFonts w:ascii="Century" w:eastAsia="ＭＳ 明朝" w:hAnsi="Century"/>
      <w:sz w:val="21"/>
      <w:szCs w:val="21"/>
    </w:rPr>
  </w:style>
  <w:style w:type="paragraph" w:styleId="a8">
    <w:name w:val="List Paragraph"/>
    <w:basedOn w:val="a"/>
    <w:uiPriority w:val="34"/>
    <w:qFormat/>
    <w:rsid w:val="00AC1856"/>
    <w:pPr>
      <w:ind w:left="720"/>
    </w:pPr>
  </w:style>
  <w:style w:type="paragraph" w:styleId="a9">
    <w:name w:val="Balloon Text"/>
    <w:basedOn w:val="a"/>
    <w:link w:val="aa"/>
    <w:uiPriority w:val="99"/>
    <w:semiHidden/>
    <w:unhideWhenUsed/>
    <w:rsid w:val="00E605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6052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DC5AB3"/>
  </w:style>
  <w:style w:type="paragraph" w:styleId="ac">
    <w:name w:val="Document Map"/>
    <w:basedOn w:val="a"/>
    <w:link w:val="ad"/>
    <w:uiPriority w:val="99"/>
    <w:semiHidden/>
    <w:unhideWhenUsed/>
    <w:rsid w:val="00DC5AB3"/>
    <w:rPr>
      <w:rFonts w:ascii="ＭＳ 明朝" w:eastAsia="ＭＳ 明朝"/>
    </w:rPr>
  </w:style>
  <w:style w:type="character" w:customStyle="1" w:styleId="ad">
    <w:name w:val="見出しマップ (文字)"/>
    <w:basedOn w:val="a0"/>
    <w:link w:val="ac"/>
    <w:uiPriority w:val="99"/>
    <w:semiHidden/>
    <w:rsid w:val="00DC5AB3"/>
    <w:rPr>
      <w:rFonts w:ascii="ＭＳ 明朝" w:eastAsia="ＭＳ 明朝"/>
    </w:rPr>
  </w:style>
  <w:style w:type="paragraph" w:styleId="ae">
    <w:name w:val="Date"/>
    <w:basedOn w:val="a"/>
    <w:next w:val="a"/>
    <w:link w:val="af"/>
    <w:uiPriority w:val="99"/>
    <w:semiHidden/>
    <w:unhideWhenUsed/>
    <w:rsid w:val="002C7BC8"/>
  </w:style>
  <w:style w:type="character" w:customStyle="1" w:styleId="af">
    <w:name w:val="日付 (文字)"/>
    <w:basedOn w:val="a0"/>
    <w:link w:val="ae"/>
    <w:uiPriority w:val="99"/>
    <w:semiHidden/>
    <w:rsid w:val="002C7BC8"/>
  </w:style>
  <w:style w:type="character" w:styleId="af0">
    <w:name w:val="Hyperlink"/>
    <w:basedOn w:val="a0"/>
    <w:uiPriority w:val="99"/>
    <w:unhideWhenUsed/>
    <w:rsid w:val="008D13AA"/>
    <w:rPr>
      <w:color w:val="2096F3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rsid w:val="00295F18"/>
    <w:rPr>
      <w:sz w:val="18"/>
      <w:szCs w:val="18"/>
    </w:rPr>
  </w:style>
  <w:style w:type="paragraph" w:styleId="af2">
    <w:name w:val="annotation text"/>
    <w:basedOn w:val="a"/>
    <w:link w:val="af3"/>
    <w:uiPriority w:val="99"/>
    <w:unhideWhenUsed/>
    <w:rsid w:val="00295F18"/>
  </w:style>
  <w:style w:type="character" w:customStyle="1" w:styleId="af3">
    <w:name w:val="コメント文字列 (文字)"/>
    <w:basedOn w:val="a0"/>
    <w:link w:val="af2"/>
    <w:uiPriority w:val="99"/>
    <w:rsid w:val="00295F18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295F18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295F18"/>
    <w:rPr>
      <w:b/>
      <w:bCs/>
    </w:rPr>
  </w:style>
  <w:style w:type="character" w:styleId="af6">
    <w:name w:val="Emphasis"/>
    <w:basedOn w:val="a0"/>
    <w:uiPriority w:val="20"/>
    <w:qFormat/>
    <w:rsid w:val="00206820"/>
    <w:rPr>
      <w:i/>
      <w:iCs/>
    </w:rPr>
  </w:style>
  <w:style w:type="character" w:customStyle="1" w:styleId="apple-converted-space">
    <w:name w:val="apple-converted-space"/>
    <w:basedOn w:val="a0"/>
    <w:rsid w:val="00206820"/>
  </w:style>
  <w:style w:type="paragraph" w:styleId="Web">
    <w:name w:val="Normal (Web)"/>
    <w:basedOn w:val="a"/>
    <w:uiPriority w:val="99"/>
    <w:semiHidden/>
    <w:unhideWhenUsed/>
    <w:rsid w:val="00D075CA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20">
    <w:name w:val="見出し 2 (文字)"/>
    <w:basedOn w:val="a0"/>
    <w:link w:val="2"/>
    <w:uiPriority w:val="9"/>
    <w:rsid w:val="008A7CD9"/>
    <w:rPr>
      <w:rFonts w:ascii="ＭＳ Ｐゴシック" w:eastAsia="ＭＳ Ｐゴシック" w:hAnsi="ＭＳ Ｐゴシック" w:cs="ＭＳ Ｐゴシック"/>
      <w:b/>
      <w:bCs/>
      <w:sz w:val="36"/>
      <w:szCs w:val="36"/>
      <w:lang w:eastAsia="ja-JP"/>
    </w:rPr>
  </w:style>
  <w:style w:type="character" w:customStyle="1" w:styleId="10">
    <w:name w:val="見出し 1 (文字)"/>
    <w:basedOn w:val="a0"/>
    <w:link w:val="1"/>
    <w:uiPriority w:val="9"/>
    <w:rsid w:val="007265A7"/>
    <w:rPr>
      <w:rFonts w:asciiTheme="majorHAnsi" w:eastAsiaTheme="majorEastAsia" w:hAnsiTheme="majorHAnsi" w:cstheme="majorBidi"/>
      <w:lang w:eastAsia="ja-JP"/>
    </w:rPr>
  </w:style>
  <w:style w:type="character" w:customStyle="1" w:styleId="sc-hzdkrc">
    <w:name w:val="sc-hzdkrc"/>
    <w:basedOn w:val="a0"/>
    <w:rsid w:val="00360C45"/>
  </w:style>
  <w:style w:type="character" w:styleId="af7">
    <w:name w:val="FollowedHyperlink"/>
    <w:basedOn w:val="a0"/>
    <w:uiPriority w:val="99"/>
    <w:semiHidden/>
    <w:unhideWhenUsed/>
    <w:rsid w:val="003161C1"/>
    <w:rPr>
      <w:color w:val="E5248B" w:themeColor="followedHyperlink"/>
      <w:u w:val="single"/>
    </w:rPr>
  </w:style>
  <w:style w:type="character" w:customStyle="1" w:styleId="11">
    <w:name w:val="未解決のメンション1"/>
    <w:basedOn w:val="a0"/>
    <w:uiPriority w:val="99"/>
    <w:rsid w:val="003161C1"/>
    <w:rPr>
      <w:color w:val="808080"/>
      <w:shd w:val="clear" w:color="auto" w:fill="E6E6E6"/>
    </w:rPr>
  </w:style>
  <w:style w:type="character" w:customStyle="1" w:styleId="30">
    <w:name w:val="見出し 3 (文字)"/>
    <w:basedOn w:val="a0"/>
    <w:link w:val="3"/>
    <w:uiPriority w:val="9"/>
    <w:semiHidden/>
    <w:rsid w:val="00066A18"/>
    <w:rPr>
      <w:rFonts w:asciiTheme="majorHAnsi" w:eastAsiaTheme="majorEastAsia" w:hAnsiTheme="majorHAnsi" w:cstheme="majorBidi"/>
      <w:lang w:eastAsia="ja-JP"/>
    </w:rPr>
  </w:style>
  <w:style w:type="character" w:customStyle="1" w:styleId="21">
    <w:name w:val="未解決のメンション2"/>
    <w:basedOn w:val="a0"/>
    <w:uiPriority w:val="99"/>
    <w:semiHidden/>
    <w:unhideWhenUsed/>
    <w:rsid w:val="00D427AE"/>
    <w:rPr>
      <w:color w:val="605E5C"/>
      <w:shd w:val="clear" w:color="auto" w:fill="E1DFDD"/>
    </w:rPr>
  </w:style>
  <w:style w:type="character" w:customStyle="1" w:styleId="31">
    <w:name w:val="未解決のメンション3"/>
    <w:basedOn w:val="a0"/>
    <w:uiPriority w:val="99"/>
    <w:semiHidden/>
    <w:unhideWhenUsed/>
    <w:rsid w:val="00B83A0E"/>
    <w:rPr>
      <w:color w:val="605E5C"/>
      <w:shd w:val="clear" w:color="auto" w:fill="E1DFDD"/>
    </w:rPr>
  </w:style>
  <w:style w:type="character" w:customStyle="1" w:styleId="4">
    <w:name w:val="未解決のメンション4"/>
    <w:basedOn w:val="a0"/>
    <w:uiPriority w:val="99"/>
    <w:semiHidden/>
    <w:unhideWhenUsed/>
    <w:rsid w:val="00141186"/>
    <w:rPr>
      <w:color w:val="605E5C"/>
      <w:shd w:val="clear" w:color="auto" w:fill="E1DFDD"/>
    </w:rPr>
  </w:style>
  <w:style w:type="character" w:styleId="af8">
    <w:name w:val="Unresolved Mention"/>
    <w:basedOn w:val="a0"/>
    <w:uiPriority w:val="99"/>
    <w:semiHidden/>
    <w:unhideWhenUsed/>
    <w:rsid w:val="00CF1F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0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14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35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44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hoko.okimura@paidy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aidy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aidy Colors">
      <a:dk1>
        <a:srgbClr val="263238"/>
      </a:dk1>
      <a:lt1>
        <a:srgbClr val="FFFFFF"/>
      </a:lt1>
      <a:dk2>
        <a:srgbClr val="607D8B"/>
      </a:dk2>
      <a:lt2>
        <a:srgbClr val="ECEFF1"/>
      </a:lt2>
      <a:accent1>
        <a:srgbClr val="0D45A0"/>
      </a:accent1>
      <a:accent2>
        <a:srgbClr val="289CF8"/>
      </a:accent2>
      <a:accent3>
        <a:srgbClr val="8AC348"/>
      </a:accent3>
      <a:accent4>
        <a:srgbClr val="86B2E9"/>
      </a:accent4>
      <a:accent5>
        <a:srgbClr val="95DBFC"/>
      </a:accent5>
      <a:accent6>
        <a:srgbClr val="C8E595"/>
      </a:accent6>
      <a:hlink>
        <a:srgbClr val="2096F3"/>
      </a:hlink>
      <a:folHlink>
        <a:srgbClr val="E5248B"/>
      </a:folHlink>
    </a:clrScheme>
    <a:fontScheme name="Office">
      <a:majorFont>
        <a:latin typeface="Calibri Light"/>
        <a:ea typeface="ＭＳ 明朝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ＭＳ 明朝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F024625-FFDE-BE48-A937-6F9B05CB9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夢展望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i Sugawara</dc:creator>
  <cp:lastModifiedBy>Okimura Shoko</cp:lastModifiedBy>
  <cp:revision>7</cp:revision>
  <cp:lastPrinted>2019-08-28T01:29:00Z</cp:lastPrinted>
  <dcterms:created xsi:type="dcterms:W3CDTF">2019-11-14T06:48:00Z</dcterms:created>
  <dcterms:modified xsi:type="dcterms:W3CDTF">2019-11-14T10:09:00Z</dcterms:modified>
</cp:coreProperties>
</file>